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7847"/>
        <w:gridCol w:w="6465"/>
      </w:tblGrid>
      <w:tr w:rsidR="0073567B" w14:paraId="32C587FC" w14:textId="77777777" w:rsidTr="00A57CF1">
        <w:tc>
          <w:tcPr>
            <w:tcW w:w="7847" w:type="dxa"/>
            <w:vAlign w:val="center"/>
          </w:tcPr>
          <w:p w14:paraId="3D70472A" w14:textId="77777777" w:rsidR="0073567B" w:rsidRDefault="0073567B" w:rsidP="0073567B">
            <w:pPr>
              <w:rPr>
                <w:b/>
                <w:bCs/>
                <w:sz w:val="28"/>
                <w:szCs w:val="28"/>
              </w:rPr>
            </w:pPr>
            <w:r w:rsidRPr="00293EB1">
              <w:rPr>
                <w:b/>
                <w:bCs/>
                <w:sz w:val="28"/>
                <w:szCs w:val="28"/>
              </w:rPr>
              <w:t>WORK-BASED LEARNING MATERIAL</w:t>
            </w:r>
          </w:p>
          <w:p w14:paraId="233C8DEC" w14:textId="77777777" w:rsidR="0073567B" w:rsidRDefault="0073567B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465" w:type="dxa"/>
          </w:tcPr>
          <w:p w14:paraId="044EAA89" w14:textId="0C5E9CB0" w:rsidR="00A57CF1" w:rsidRPr="00A57CF1" w:rsidRDefault="00A57CF1" w:rsidP="00A57CF1">
            <w:pPr>
              <w:rPr>
                <w:rFonts w:cstheme="minorHAnsi"/>
                <w:b/>
                <w:sz w:val="24"/>
                <w:lang w:val="pt-PT"/>
              </w:rPr>
            </w:pPr>
            <w:r w:rsidRPr="00A57CF1">
              <w:rPr>
                <w:rFonts w:cstheme="minorHAnsi"/>
                <w:b/>
                <w:sz w:val="24"/>
                <w:lang w:val="pt-PT"/>
              </w:rPr>
              <w:t>ERASMUS+ KA2 Strategic Partnership</w:t>
            </w:r>
          </w:p>
          <w:p w14:paraId="58F10A82" w14:textId="77777777" w:rsidR="00A57CF1" w:rsidRPr="00A57CF1" w:rsidRDefault="00A57CF1" w:rsidP="00A57CF1">
            <w:pPr>
              <w:rPr>
                <w:rFonts w:cstheme="minorHAnsi"/>
                <w:b/>
                <w:sz w:val="24"/>
                <w:lang w:val="pt-PT"/>
              </w:rPr>
            </w:pPr>
            <w:r w:rsidRPr="00A57CF1">
              <w:rPr>
                <w:rFonts w:cstheme="minorHAnsi"/>
                <w:b/>
                <w:sz w:val="24"/>
                <w:lang w:val="pt-PT"/>
              </w:rPr>
              <w:t>2019-1-HU01-KA202-060911</w:t>
            </w:r>
          </w:p>
          <w:p w14:paraId="651D5EAA" w14:textId="322CF4AB" w:rsidR="0073567B" w:rsidRPr="00A57CF1" w:rsidRDefault="00A57CF1" w:rsidP="00A57CF1">
            <w:pPr>
              <w:rPr>
                <w:rFonts w:cstheme="minorHAnsi"/>
                <w:b/>
                <w:bCs/>
                <w:sz w:val="24"/>
                <w:szCs w:val="28"/>
              </w:rPr>
            </w:pPr>
            <w:r w:rsidRPr="00A57CF1">
              <w:rPr>
                <w:rFonts w:cstheme="minorHAnsi"/>
                <w:b/>
                <w:sz w:val="24"/>
                <w:lang w:val="pt-PT"/>
              </w:rPr>
              <w:t>INTEREST – INTEgrated REporting for SMEs Transparency</w:t>
            </w:r>
          </w:p>
        </w:tc>
      </w:tr>
    </w:tbl>
    <w:p w14:paraId="70AFC520" w14:textId="24ADB90C" w:rsidR="00A57CF1" w:rsidRDefault="00A57CF1">
      <w:pPr>
        <w:rPr>
          <w:b/>
          <w:bCs/>
          <w:sz w:val="24"/>
          <w:szCs w:val="24"/>
        </w:rPr>
      </w:pPr>
      <w:r>
        <w:rPr>
          <w:b/>
          <w:bCs/>
          <w:noProof/>
          <w:sz w:val="28"/>
          <w:szCs w:val="28"/>
          <w:lang w:val="hu-HU" w:eastAsia="hu-HU"/>
        </w:rPr>
        <w:drawing>
          <wp:anchor distT="0" distB="0" distL="114300" distR="114300" simplePos="0" relativeHeight="251659776" behindDoc="0" locked="0" layoutInCell="1" allowOverlap="1" wp14:anchorId="6F3593A7" wp14:editId="7E2D06DB">
            <wp:simplePos x="0" y="0"/>
            <wp:positionH relativeFrom="margin">
              <wp:align>right</wp:align>
            </wp:positionH>
            <wp:positionV relativeFrom="paragraph">
              <wp:posOffset>-708025</wp:posOffset>
            </wp:positionV>
            <wp:extent cx="807720" cy="800071"/>
            <wp:effectExtent l="0" t="0" r="0" b="635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8000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0D8D9A" w14:textId="0B4EFF96" w:rsidR="00A74CBB" w:rsidRPr="00293EB1" w:rsidRDefault="00293EB1">
      <w:pPr>
        <w:rPr>
          <w:sz w:val="24"/>
          <w:szCs w:val="24"/>
        </w:rPr>
      </w:pPr>
      <w:r w:rsidRPr="007C257B">
        <w:rPr>
          <w:b/>
          <w:bCs/>
          <w:sz w:val="24"/>
          <w:szCs w:val="24"/>
        </w:rPr>
        <w:t>Exercise</w:t>
      </w:r>
      <w:r w:rsidR="0098469A">
        <w:rPr>
          <w:b/>
          <w:bCs/>
          <w:sz w:val="24"/>
          <w:szCs w:val="24"/>
        </w:rPr>
        <w:t xml:space="preserve"> for You</w:t>
      </w:r>
      <w:r w:rsidRPr="007C257B">
        <w:rPr>
          <w:b/>
          <w:bCs/>
          <w:sz w:val="24"/>
          <w:szCs w:val="24"/>
        </w:rPr>
        <w:t>:</w:t>
      </w:r>
      <w:r>
        <w:rPr>
          <w:sz w:val="24"/>
          <w:szCs w:val="24"/>
        </w:rPr>
        <w:t xml:space="preserve"> Please determine actions</w:t>
      </w:r>
      <w:r w:rsidR="00511F04">
        <w:rPr>
          <w:sz w:val="24"/>
          <w:szCs w:val="24"/>
        </w:rPr>
        <w:t xml:space="preserve"> that contribute to value creation </w:t>
      </w:r>
      <w:r w:rsidR="002F7D53">
        <w:rPr>
          <w:sz w:val="24"/>
          <w:szCs w:val="24"/>
        </w:rPr>
        <w:t xml:space="preserve">in </w:t>
      </w:r>
      <w:r w:rsidR="00F711CA">
        <w:rPr>
          <w:sz w:val="24"/>
          <w:szCs w:val="24"/>
        </w:rPr>
        <w:t>Y</w:t>
      </w:r>
      <w:r w:rsidR="002F7D53">
        <w:rPr>
          <w:sz w:val="24"/>
          <w:szCs w:val="24"/>
        </w:rPr>
        <w:t xml:space="preserve">our company </w:t>
      </w:r>
      <w:r w:rsidR="00511F04">
        <w:rPr>
          <w:sz w:val="24"/>
          <w:szCs w:val="24"/>
        </w:rPr>
        <w:t>within each capital</w:t>
      </w:r>
      <w:r w:rsidR="002F7D53">
        <w:rPr>
          <w:sz w:val="24"/>
          <w:szCs w:val="24"/>
        </w:rPr>
        <w:t xml:space="preserve"> </w:t>
      </w:r>
      <w:r w:rsidR="007C257B">
        <w:rPr>
          <w:sz w:val="24"/>
          <w:szCs w:val="24"/>
        </w:rPr>
        <w:t>identified</w:t>
      </w:r>
      <w:r w:rsidR="00511F04">
        <w:rPr>
          <w:sz w:val="24"/>
          <w:szCs w:val="24"/>
        </w:rPr>
        <w:t xml:space="preserve"> and describe the expected outcomes for selected stakeholder groups</w:t>
      </w:r>
      <w:r w:rsidR="007C257B">
        <w:rPr>
          <w:sz w:val="24"/>
          <w:szCs w:val="24"/>
        </w:rPr>
        <w:t xml:space="preserve">. </w:t>
      </w:r>
      <w:bookmarkStart w:id="0" w:name="_GoBack"/>
      <w:bookmarkEnd w:id="0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5583"/>
        <w:gridCol w:w="5474"/>
        <w:gridCol w:w="2374"/>
      </w:tblGrid>
      <w:tr w:rsidR="00511F04" w14:paraId="145D0680" w14:textId="77777777" w:rsidTr="0073567B">
        <w:trPr>
          <w:jc w:val="center"/>
        </w:trPr>
        <w:tc>
          <w:tcPr>
            <w:tcW w:w="2263" w:type="dxa"/>
            <w:shd w:val="clear" w:color="auto" w:fill="B4C6E7" w:themeFill="accent1" w:themeFillTint="66"/>
          </w:tcPr>
          <w:p w14:paraId="0A076562" w14:textId="592AD558" w:rsidR="00511F04" w:rsidRDefault="00511F04" w:rsidP="0073567B">
            <w:pPr>
              <w:jc w:val="center"/>
            </w:pPr>
            <w:r w:rsidRPr="00E145CE">
              <w:rPr>
                <w:rFonts w:cstheme="minorHAnsi"/>
                <w:b/>
                <w:bCs/>
                <w:sz w:val="24"/>
                <w:szCs w:val="24"/>
                <w:lang w:val="en-GB"/>
              </w:rPr>
              <w:t>Capitals</w:t>
            </w:r>
          </w:p>
        </w:tc>
        <w:tc>
          <w:tcPr>
            <w:tcW w:w="5583" w:type="dxa"/>
            <w:shd w:val="clear" w:color="auto" w:fill="B4C6E7" w:themeFill="accent1" w:themeFillTint="66"/>
          </w:tcPr>
          <w:p w14:paraId="58C91C65" w14:textId="5B478242" w:rsidR="00511F04" w:rsidRDefault="00511F04" w:rsidP="007C257B">
            <w:r w:rsidRPr="00E145CE">
              <w:rPr>
                <w:rFonts w:cstheme="minorHAnsi"/>
                <w:b/>
                <w:bCs/>
                <w:sz w:val="24"/>
                <w:szCs w:val="24"/>
                <w:lang w:val="en-GB"/>
              </w:rPr>
              <w:t>Actions taken to create value</w:t>
            </w:r>
          </w:p>
        </w:tc>
        <w:tc>
          <w:tcPr>
            <w:tcW w:w="5474" w:type="dxa"/>
            <w:shd w:val="clear" w:color="auto" w:fill="B4C6E7" w:themeFill="accent1" w:themeFillTint="66"/>
          </w:tcPr>
          <w:p w14:paraId="36532695" w14:textId="615D1064" w:rsidR="00511F04" w:rsidRDefault="00511F04" w:rsidP="007C257B">
            <w:r w:rsidRPr="00E145CE">
              <w:rPr>
                <w:rFonts w:cstheme="minorHAnsi"/>
                <w:b/>
                <w:bCs/>
                <w:sz w:val="24"/>
                <w:szCs w:val="24"/>
                <w:lang w:val="en-GB"/>
              </w:rPr>
              <w:t>Outcomes</w:t>
            </w:r>
          </w:p>
        </w:tc>
        <w:tc>
          <w:tcPr>
            <w:tcW w:w="2374" w:type="dxa"/>
            <w:shd w:val="clear" w:color="auto" w:fill="B4C6E7" w:themeFill="accent1" w:themeFillTint="66"/>
          </w:tcPr>
          <w:p w14:paraId="2EFBFE71" w14:textId="4A4AB42E" w:rsidR="00511F04" w:rsidRDefault="00511F04" w:rsidP="007C257B">
            <w:r w:rsidRPr="00E145CE">
              <w:rPr>
                <w:rFonts w:cstheme="minorHAnsi"/>
                <w:b/>
                <w:bCs/>
                <w:sz w:val="24"/>
                <w:szCs w:val="24"/>
                <w:lang w:val="en-GB"/>
              </w:rPr>
              <w:t>Stakeholders</w:t>
            </w:r>
          </w:p>
        </w:tc>
      </w:tr>
      <w:tr w:rsidR="002F7D53" w:rsidRPr="002F7D53" w14:paraId="64ACE8A2" w14:textId="77777777" w:rsidTr="002F7D53">
        <w:trPr>
          <w:jc w:val="center"/>
        </w:trPr>
        <w:sdt>
          <w:sdtPr>
            <w:rPr>
              <w:rFonts w:cstheme="minorHAnsi"/>
              <w:sz w:val="28"/>
              <w:szCs w:val="28"/>
              <w:lang w:val="en-GB"/>
            </w:rPr>
            <w:id w:val="-1804448973"/>
            <w:placeholder>
              <w:docPart w:val="F9EA617F2AD746FA971D7C0B85993EBA"/>
            </w:placeholder>
            <w:showingPlcHdr/>
            <w:dropDownList>
              <w:listItem w:value="Choose an item."/>
              <w:listItem w:displayText="FINANCIAL CAPITAL" w:value="FINANCIAL CAPITAL"/>
              <w:listItem w:displayText="HUMAN CAPITAL" w:value="HUMAN CAPITAL"/>
              <w:listItem w:displayText="INTELLECTUAL CAPITAL" w:value="INTELLECTUAL CAPITAL"/>
              <w:listItem w:displayText="MANUFACTURING CAPITAL" w:value="MANUFACTURING CAPITAL"/>
              <w:listItem w:displayText="NATURAL CAPITAL" w:value="NATURAL CAPITAL"/>
              <w:listItem w:displayText="SOCIAL AND RELATIONSHIP CAPITAL" w:value="SOCIAL AND RELATIONSHIP CAPITAL"/>
            </w:dropDownList>
          </w:sdtPr>
          <w:sdtEndPr/>
          <w:sdtContent>
            <w:tc>
              <w:tcPr>
                <w:tcW w:w="2263" w:type="dxa"/>
              </w:tcPr>
              <w:p w14:paraId="4FCF20FC" w14:textId="55FD5075" w:rsidR="002F7D53" w:rsidRDefault="002F7D53" w:rsidP="002F7D53">
                <w:pPr>
                  <w:jc w:val="center"/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tc>
          </w:sdtContent>
        </w:sdt>
        <w:tc>
          <w:tcPr>
            <w:tcW w:w="5583" w:type="dxa"/>
          </w:tcPr>
          <w:p w14:paraId="6EF07B92" w14:textId="77777777" w:rsidR="002F7D53" w:rsidRPr="00547C79" w:rsidRDefault="002F7D53" w:rsidP="002F7D53">
            <w:pPr>
              <w:spacing w:before="20" w:after="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1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1179544251"/>
                <w:placeholder>
                  <w:docPart w:val="CD35DFDBF4FF45A5A9583DF6729AAA13"/>
                </w:placeholder>
                <w:showingPlcHdr/>
              </w:sdtPr>
              <w:sdtEndPr/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1AC19052" w14:textId="77777777" w:rsidR="002F7D53" w:rsidRPr="00547C79" w:rsidRDefault="002F7D53" w:rsidP="002F7D53">
            <w:pPr>
              <w:spacing w:before="20" w:after="20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2. 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679343944"/>
                <w:placeholder>
                  <w:docPart w:val="0F98F80FA24C432E82EF4FF215E5C436"/>
                </w:placeholder>
                <w:showingPlcHdr/>
              </w:sdtPr>
              <w:sdtEndPr>
                <w:rPr>
                  <w:b/>
                  <w:bCs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58313E22" w14:textId="0ECA6326" w:rsidR="002F7D53" w:rsidRPr="002F7D53" w:rsidRDefault="002F7D53" w:rsidP="002F7D53"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3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-1137638539"/>
                <w:placeholder>
                  <w:docPart w:val="508F1257566147FE8FC2E23413834E41"/>
                </w:placeholder>
                <w:showingPlcHdr/>
              </w:sdtPr>
              <w:sdtEndPr>
                <w:rPr>
                  <w:b w:val="0"/>
                  <w:bCs w:val="0"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5474" w:type="dxa"/>
          </w:tcPr>
          <w:p w14:paraId="6597F8D3" w14:textId="77777777" w:rsidR="002F7D53" w:rsidRPr="00547C79" w:rsidRDefault="002F7D53" w:rsidP="002F7D53">
            <w:pPr>
              <w:spacing w:before="20" w:after="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1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1950357474"/>
                <w:placeholder>
                  <w:docPart w:val="F40C643A2F234054A45418A9D23856FA"/>
                </w:placeholder>
                <w:showingPlcHdr/>
              </w:sdtPr>
              <w:sdtEndPr/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1231A985" w14:textId="77777777" w:rsidR="002F7D53" w:rsidRPr="00547C79" w:rsidRDefault="002F7D53" w:rsidP="002F7D53">
            <w:pPr>
              <w:spacing w:before="20" w:after="20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2. 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2091073343"/>
                <w:placeholder>
                  <w:docPart w:val="A7BF715617154FB88963F9D78AFF4E2C"/>
                </w:placeholder>
                <w:showingPlcHdr/>
              </w:sdtPr>
              <w:sdtEndPr>
                <w:rPr>
                  <w:b/>
                  <w:bCs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74298F57" w14:textId="16411841" w:rsidR="002F7D53" w:rsidRPr="002F7D53" w:rsidRDefault="002F7D53" w:rsidP="002F7D53"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3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426931175"/>
                <w:placeholder>
                  <w:docPart w:val="694B4960EFF54901BFB8FE2A8CDFFE74"/>
                </w:placeholder>
                <w:showingPlcHdr/>
              </w:sdtPr>
              <w:sdtEndPr>
                <w:rPr>
                  <w:b w:val="0"/>
                  <w:bCs w:val="0"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2374" w:type="dxa"/>
          </w:tcPr>
          <w:p w14:paraId="28248B0D" w14:textId="77777777" w:rsidR="002F7D53" w:rsidRPr="00547C79" w:rsidRDefault="00F85B1C" w:rsidP="002F7D53">
            <w:pPr>
              <w:pStyle w:val="Listaszerbekezds"/>
              <w:numPr>
                <w:ilvl w:val="0"/>
                <w:numId w:val="1"/>
              </w:numPr>
              <w:ind w:left="470" w:hanging="357"/>
              <w:contextualSpacing w:val="0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963655416"/>
                <w:placeholder>
                  <w:docPart w:val="919D00AAEC914E1EB4E52F709074CF5E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  <w:r w:rsidR="002F7D53" w:rsidRPr="00547C79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1CF7311D" w14:textId="77777777" w:rsidR="002F7D53" w:rsidRPr="00547C79" w:rsidRDefault="00F85B1C" w:rsidP="002F7D53">
            <w:pPr>
              <w:pStyle w:val="Listaszerbekezds"/>
              <w:numPr>
                <w:ilvl w:val="0"/>
                <w:numId w:val="1"/>
              </w:numPr>
              <w:ind w:left="470" w:hanging="357"/>
              <w:contextualSpacing w:val="0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842600522"/>
                <w:placeholder>
                  <w:docPart w:val="5741D1D589124DBFB28433FBF5CCF654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</w:p>
          <w:p w14:paraId="796CF982" w14:textId="5223F2A3" w:rsidR="002F7D53" w:rsidRPr="002F7D53" w:rsidRDefault="00F85B1C" w:rsidP="002F7D53">
            <w:pPr>
              <w:pStyle w:val="Listaszerbekezds"/>
              <w:numPr>
                <w:ilvl w:val="0"/>
                <w:numId w:val="3"/>
              </w:numPr>
              <w:ind w:left="470" w:hanging="357"/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729816177"/>
                <w:placeholder>
                  <w:docPart w:val="E8C1F29574CE48E8B93CD9D5B149AD77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</w:p>
        </w:tc>
      </w:tr>
      <w:tr w:rsidR="002F7D53" w14:paraId="07E0FBF2" w14:textId="77777777" w:rsidTr="002F7D53">
        <w:trPr>
          <w:jc w:val="center"/>
        </w:trPr>
        <w:sdt>
          <w:sdtPr>
            <w:rPr>
              <w:rFonts w:cstheme="minorHAnsi"/>
              <w:sz w:val="28"/>
              <w:szCs w:val="28"/>
              <w:lang w:val="en-GB"/>
            </w:rPr>
            <w:id w:val="-195394550"/>
            <w:placeholder>
              <w:docPart w:val="6DAF58DF42734EACB3FFF03771C4B875"/>
            </w:placeholder>
            <w:showingPlcHdr/>
            <w:dropDownList>
              <w:listItem w:value="Choose an item."/>
              <w:listItem w:displayText="FINANCIAL CAPITAL" w:value="FINANCIAL CAPITAL"/>
              <w:listItem w:displayText="HUMAN CAPITAL" w:value="HUMAN CAPITAL"/>
              <w:listItem w:displayText="INTELLECTUAL CAPITAL" w:value="INTELLECTUAL CAPITAL"/>
              <w:listItem w:displayText="MANUFACTURING CAPITAL" w:value="MANUFACTURING CAPITAL"/>
              <w:listItem w:displayText="NATURAL CAPITAL" w:value="NATURAL CAPITAL"/>
              <w:listItem w:displayText="SOCIAL AND RELATIONSHIP CAPITAL" w:value="SOCIAL AND RELATIONSHIP CAPITAL"/>
            </w:dropDownList>
          </w:sdtPr>
          <w:sdtEndPr/>
          <w:sdtContent>
            <w:tc>
              <w:tcPr>
                <w:tcW w:w="2263" w:type="dxa"/>
              </w:tcPr>
              <w:p w14:paraId="58658B28" w14:textId="71383959" w:rsidR="002F7D53" w:rsidRDefault="002F7D53" w:rsidP="002F7D53">
                <w:pPr>
                  <w:jc w:val="center"/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tc>
          </w:sdtContent>
        </w:sdt>
        <w:tc>
          <w:tcPr>
            <w:tcW w:w="5583" w:type="dxa"/>
          </w:tcPr>
          <w:p w14:paraId="5639F9CE" w14:textId="77777777" w:rsidR="002F7D53" w:rsidRPr="00547C79" w:rsidRDefault="002F7D53" w:rsidP="002F7D53">
            <w:pPr>
              <w:spacing w:before="20" w:after="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1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-1087993206"/>
                <w:placeholder>
                  <w:docPart w:val="5AC997CACED94EA89F16574233203B42"/>
                </w:placeholder>
                <w:showingPlcHdr/>
              </w:sdtPr>
              <w:sdtEndPr/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093133F9" w14:textId="77777777" w:rsidR="002F7D53" w:rsidRPr="00547C79" w:rsidRDefault="002F7D53" w:rsidP="002F7D53">
            <w:pPr>
              <w:spacing w:before="20" w:after="20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2. 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920922133"/>
                <w:placeholder>
                  <w:docPart w:val="FA6F1B8C9CAA40EC87E2974B88CA51C2"/>
                </w:placeholder>
                <w:showingPlcHdr/>
              </w:sdtPr>
              <w:sdtEndPr>
                <w:rPr>
                  <w:b/>
                  <w:bCs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4A98647B" w14:textId="3FA38CA8" w:rsidR="002F7D53" w:rsidRDefault="002F7D53" w:rsidP="002F7D53"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3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250711290"/>
                <w:placeholder>
                  <w:docPart w:val="5E78891F05E44CF7AA8105A7DEFE7EB1"/>
                </w:placeholder>
                <w:showingPlcHdr/>
              </w:sdtPr>
              <w:sdtEndPr>
                <w:rPr>
                  <w:b w:val="0"/>
                  <w:bCs w:val="0"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5474" w:type="dxa"/>
          </w:tcPr>
          <w:p w14:paraId="65A67AC0" w14:textId="77777777" w:rsidR="002F7D53" w:rsidRPr="00547C79" w:rsidRDefault="002F7D53" w:rsidP="002F7D53">
            <w:pPr>
              <w:spacing w:before="20" w:after="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1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238218344"/>
                <w:placeholder>
                  <w:docPart w:val="D1C19A2930BC461093349193583D3B79"/>
                </w:placeholder>
                <w:showingPlcHdr/>
              </w:sdtPr>
              <w:sdtEndPr/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3EC000BA" w14:textId="77777777" w:rsidR="002F7D53" w:rsidRPr="00547C79" w:rsidRDefault="002F7D53" w:rsidP="002F7D53">
            <w:pPr>
              <w:spacing w:before="20" w:after="20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2. 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205173319"/>
                <w:placeholder>
                  <w:docPart w:val="0CCB894F242D4A9BA7D2F39F01BBF41A"/>
                </w:placeholder>
                <w:showingPlcHdr/>
              </w:sdtPr>
              <w:sdtEndPr>
                <w:rPr>
                  <w:b/>
                  <w:bCs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5353B28D" w14:textId="66E8A567" w:rsidR="002F7D53" w:rsidRDefault="002F7D53" w:rsidP="002F7D53"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3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-1708168871"/>
                <w:placeholder>
                  <w:docPart w:val="2B2FED9D9E6E43A7993A0BF3CCC9E5BF"/>
                </w:placeholder>
                <w:showingPlcHdr/>
              </w:sdtPr>
              <w:sdtEndPr>
                <w:rPr>
                  <w:b w:val="0"/>
                  <w:bCs w:val="0"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2374" w:type="dxa"/>
          </w:tcPr>
          <w:p w14:paraId="2E3F5B3D" w14:textId="77777777" w:rsidR="002F7D53" w:rsidRPr="00547C79" w:rsidRDefault="00F85B1C" w:rsidP="002F7D53">
            <w:pPr>
              <w:pStyle w:val="Listaszerbekezds"/>
              <w:numPr>
                <w:ilvl w:val="0"/>
                <w:numId w:val="4"/>
              </w:numPr>
              <w:ind w:left="470" w:hanging="357"/>
              <w:contextualSpacing w:val="0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206722583"/>
                <w:placeholder>
                  <w:docPart w:val="17737C55F0314E938343FDD28B1398C8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  <w:r w:rsidR="002F7D53" w:rsidRPr="00547C79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4F9C1158" w14:textId="77777777" w:rsidR="002F7D53" w:rsidRPr="00547C79" w:rsidRDefault="00F85B1C" w:rsidP="002F7D53">
            <w:pPr>
              <w:pStyle w:val="Listaszerbekezds"/>
              <w:numPr>
                <w:ilvl w:val="0"/>
                <w:numId w:val="4"/>
              </w:numPr>
              <w:ind w:left="470" w:hanging="357"/>
              <w:contextualSpacing w:val="0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342204866"/>
                <w:placeholder>
                  <w:docPart w:val="CFC158713292401BAE537180D61812DB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</w:p>
          <w:p w14:paraId="4CF5AC54" w14:textId="3152432C" w:rsidR="002F7D53" w:rsidRDefault="00F85B1C" w:rsidP="002F7D53">
            <w:pPr>
              <w:pStyle w:val="Listaszerbekezds"/>
              <w:numPr>
                <w:ilvl w:val="0"/>
                <w:numId w:val="4"/>
              </w:numPr>
              <w:ind w:left="470" w:hanging="357"/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295798483"/>
                <w:placeholder>
                  <w:docPart w:val="A5ACB91C3E074095A9BD2DF0083F2F69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</w:p>
        </w:tc>
      </w:tr>
      <w:tr w:rsidR="002F7D53" w14:paraId="6A19F5DD" w14:textId="77777777" w:rsidTr="002F7D53">
        <w:trPr>
          <w:jc w:val="center"/>
        </w:trPr>
        <w:sdt>
          <w:sdtPr>
            <w:rPr>
              <w:rFonts w:cstheme="minorHAnsi"/>
              <w:sz w:val="28"/>
              <w:szCs w:val="28"/>
              <w:lang w:val="en-GB"/>
            </w:rPr>
            <w:id w:val="-1207331218"/>
            <w:placeholder>
              <w:docPart w:val="F28A16F49889489588077F3DA77959AF"/>
            </w:placeholder>
            <w:showingPlcHdr/>
            <w:dropDownList>
              <w:listItem w:value="Choose an item."/>
              <w:listItem w:displayText="FINANCIAL CAPITAL" w:value="FINANCIAL CAPITAL"/>
              <w:listItem w:displayText="HUMAN CAPITAL" w:value="HUMAN CAPITAL"/>
              <w:listItem w:displayText="INTELLECTUAL CAPITAL" w:value="INTELLECTUAL CAPITAL"/>
              <w:listItem w:displayText="MANUFACTURING CAPITAL" w:value="MANUFACTURING CAPITAL"/>
              <w:listItem w:displayText="NATURAL CAPITAL" w:value="NATURAL CAPITAL"/>
              <w:listItem w:displayText="SOCIAL AND RELATIONSHIP CAPITAL" w:value="SOCIAL AND RELATIONSHIP CAPITAL"/>
            </w:dropDownList>
          </w:sdtPr>
          <w:sdtEndPr/>
          <w:sdtContent>
            <w:tc>
              <w:tcPr>
                <w:tcW w:w="2263" w:type="dxa"/>
              </w:tcPr>
              <w:p w14:paraId="5D2E15D4" w14:textId="1E8AEE34" w:rsidR="002F7D53" w:rsidRDefault="002F7D53" w:rsidP="002F7D53">
                <w:pPr>
                  <w:jc w:val="center"/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tc>
          </w:sdtContent>
        </w:sdt>
        <w:tc>
          <w:tcPr>
            <w:tcW w:w="5583" w:type="dxa"/>
          </w:tcPr>
          <w:p w14:paraId="3E0074C6" w14:textId="77777777" w:rsidR="002F7D53" w:rsidRPr="00547C79" w:rsidRDefault="002F7D53" w:rsidP="002F7D53">
            <w:pPr>
              <w:spacing w:before="20" w:after="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1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1791009174"/>
                <w:placeholder>
                  <w:docPart w:val="56F6266D912049EA99766CF97E82DE0C"/>
                </w:placeholder>
                <w:showingPlcHdr/>
              </w:sdtPr>
              <w:sdtEndPr/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328CADF7" w14:textId="77777777" w:rsidR="002F7D53" w:rsidRPr="00547C79" w:rsidRDefault="002F7D53" w:rsidP="002F7D53">
            <w:pPr>
              <w:spacing w:before="20" w:after="20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2. 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485898040"/>
                <w:placeholder>
                  <w:docPart w:val="B666C971B7B14F7596716A80C0FE5238"/>
                </w:placeholder>
                <w:showingPlcHdr/>
              </w:sdtPr>
              <w:sdtEndPr>
                <w:rPr>
                  <w:b/>
                  <w:bCs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4C085895" w14:textId="59FAB4FF" w:rsidR="002F7D53" w:rsidRDefault="002F7D53" w:rsidP="002F7D53"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3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147171629"/>
                <w:placeholder>
                  <w:docPart w:val="A9183CF47066418B93C2C664BD2E5CC5"/>
                </w:placeholder>
                <w:showingPlcHdr/>
              </w:sdtPr>
              <w:sdtEndPr>
                <w:rPr>
                  <w:b w:val="0"/>
                  <w:bCs w:val="0"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5474" w:type="dxa"/>
          </w:tcPr>
          <w:p w14:paraId="457FF4E7" w14:textId="77777777" w:rsidR="002F7D53" w:rsidRPr="00547C79" w:rsidRDefault="002F7D53" w:rsidP="002F7D53">
            <w:pPr>
              <w:spacing w:before="20" w:after="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1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-1699625085"/>
                <w:placeholder>
                  <w:docPart w:val="F144DECC2C48423EBCBC865542E16F07"/>
                </w:placeholder>
                <w:showingPlcHdr/>
              </w:sdtPr>
              <w:sdtEndPr/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58E31B9B" w14:textId="77777777" w:rsidR="002F7D53" w:rsidRPr="00547C79" w:rsidRDefault="002F7D53" w:rsidP="002F7D53">
            <w:pPr>
              <w:spacing w:before="20" w:after="20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2. 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188259164"/>
                <w:placeholder>
                  <w:docPart w:val="374B0A06F1194B52A35CCDF8B8AC3CA1"/>
                </w:placeholder>
                <w:showingPlcHdr/>
              </w:sdtPr>
              <w:sdtEndPr>
                <w:rPr>
                  <w:b/>
                  <w:bCs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773B1B8D" w14:textId="1BA6F369" w:rsidR="002F7D53" w:rsidRDefault="002F7D53" w:rsidP="002F7D53"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3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-1036037062"/>
                <w:placeholder>
                  <w:docPart w:val="E9D3AE7EF27D48E6873248CDA9D94A8C"/>
                </w:placeholder>
                <w:showingPlcHdr/>
              </w:sdtPr>
              <w:sdtEndPr>
                <w:rPr>
                  <w:b w:val="0"/>
                  <w:bCs w:val="0"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2374" w:type="dxa"/>
          </w:tcPr>
          <w:p w14:paraId="1D389F30" w14:textId="77777777" w:rsidR="002F7D53" w:rsidRPr="00547C79" w:rsidRDefault="00F85B1C" w:rsidP="002F7D53">
            <w:pPr>
              <w:pStyle w:val="Listaszerbekezds"/>
              <w:numPr>
                <w:ilvl w:val="0"/>
                <w:numId w:val="5"/>
              </w:numPr>
              <w:ind w:left="470" w:hanging="357"/>
              <w:contextualSpacing w:val="0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915851674"/>
                <w:placeholder>
                  <w:docPart w:val="2B9EAAB8CA00440AB6729C7772C29F26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  <w:r w:rsidR="002F7D53" w:rsidRPr="00547C79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203FA66B" w14:textId="77777777" w:rsidR="002F7D53" w:rsidRPr="00547C79" w:rsidRDefault="00F85B1C" w:rsidP="002F7D53">
            <w:pPr>
              <w:pStyle w:val="Listaszerbekezds"/>
              <w:numPr>
                <w:ilvl w:val="0"/>
                <w:numId w:val="5"/>
              </w:numPr>
              <w:ind w:left="470" w:hanging="357"/>
              <w:contextualSpacing w:val="0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089653567"/>
                <w:placeholder>
                  <w:docPart w:val="656F2EEA061148F8B4B5AAE622E3E5C5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</w:p>
          <w:p w14:paraId="319CDEBE" w14:textId="44E01044" w:rsidR="002F7D53" w:rsidRDefault="00F85B1C" w:rsidP="002F7D53">
            <w:pPr>
              <w:pStyle w:val="Listaszerbekezds"/>
              <w:numPr>
                <w:ilvl w:val="0"/>
                <w:numId w:val="5"/>
              </w:numPr>
              <w:ind w:left="470" w:hanging="357"/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855797067"/>
                <w:placeholder>
                  <w:docPart w:val="49ACE20C42754B4780A6D01946F75CA2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</w:p>
        </w:tc>
      </w:tr>
      <w:tr w:rsidR="002F7D53" w14:paraId="1F1E6D7F" w14:textId="77777777" w:rsidTr="002F7D53">
        <w:trPr>
          <w:jc w:val="center"/>
        </w:trPr>
        <w:sdt>
          <w:sdtPr>
            <w:rPr>
              <w:rFonts w:cstheme="minorHAnsi"/>
              <w:sz w:val="28"/>
              <w:szCs w:val="28"/>
              <w:lang w:val="en-GB"/>
            </w:rPr>
            <w:id w:val="1273356167"/>
            <w:placeholder>
              <w:docPart w:val="5B1B5F66C7FE44679851A1E719F566D9"/>
            </w:placeholder>
            <w:showingPlcHdr/>
            <w:dropDownList>
              <w:listItem w:value="Choose an item."/>
              <w:listItem w:displayText="FINANCIAL CAPITAL" w:value="FINANCIAL CAPITAL"/>
              <w:listItem w:displayText="HUMAN CAPITAL" w:value="HUMAN CAPITAL"/>
              <w:listItem w:displayText="INTELLECTUAL CAPITAL" w:value="INTELLECTUAL CAPITAL"/>
              <w:listItem w:displayText="MANUFACTURING CAPITAL" w:value="MANUFACTURING CAPITAL"/>
              <w:listItem w:displayText="NATURAL CAPITAL" w:value="NATURAL CAPITAL"/>
              <w:listItem w:displayText="SOCIAL AND RELATIONSHIP CAPITAL" w:value="SOCIAL AND RELATIONSHIP CAPITAL"/>
            </w:dropDownList>
          </w:sdtPr>
          <w:sdtEndPr/>
          <w:sdtContent>
            <w:tc>
              <w:tcPr>
                <w:tcW w:w="2263" w:type="dxa"/>
              </w:tcPr>
              <w:p w14:paraId="00FA0D22" w14:textId="7FB3776D" w:rsidR="002F7D53" w:rsidRDefault="002F7D53" w:rsidP="002F7D53">
                <w:pPr>
                  <w:jc w:val="center"/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tc>
          </w:sdtContent>
        </w:sdt>
        <w:tc>
          <w:tcPr>
            <w:tcW w:w="5583" w:type="dxa"/>
          </w:tcPr>
          <w:p w14:paraId="22355493" w14:textId="77777777" w:rsidR="002F7D53" w:rsidRPr="00547C79" w:rsidRDefault="002F7D53" w:rsidP="002F7D53">
            <w:pPr>
              <w:spacing w:before="20" w:after="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1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1943882323"/>
                <w:placeholder>
                  <w:docPart w:val="B50F4B0978B14DB485AC7E276721EFDD"/>
                </w:placeholder>
                <w:showingPlcHdr/>
              </w:sdtPr>
              <w:sdtEndPr/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72FA3F8D" w14:textId="77777777" w:rsidR="002F7D53" w:rsidRPr="00547C79" w:rsidRDefault="002F7D53" w:rsidP="002F7D53">
            <w:pPr>
              <w:spacing w:before="20" w:after="20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2. 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237161033"/>
                <w:placeholder>
                  <w:docPart w:val="D12C6154A3244E0BB6418DEDCA7F1D76"/>
                </w:placeholder>
                <w:showingPlcHdr/>
              </w:sdtPr>
              <w:sdtEndPr>
                <w:rPr>
                  <w:b/>
                  <w:bCs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13D68FC5" w14:textId="0564FCA3" w:rsidR="002F7D53" w:rsidRDefault="002F7D53" w:rsidP="002F7D53"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3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-1570264974"/>
                <w:placeholder>
                  <w:docPart w:val="930103525937458180E9E3085E1F28D0"/>
                </w:placeholder>
                <w:showingPlcHdr/>
              </w:sdtPr>
              <w:sdtEndPr>
                <w:rPr>
                  <w:b w:val="0"/>
                  <w:bCs w:val="0"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5474" w:type="dxa"/>
          </w:tcPr>
          <w:p w14:paraId="2ADD3359" w14:textId="77777777" w:rsidR="002F7D53" w:rsidRPr="00547C79" w:rsidRDefault="002F7D53" w:rsidP="002F7D53">
            <w:pPr>
              <w:spacing w:before="20" w:after="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1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-562106607"/>
                <w:placeholder>
                  <w:docPart w:val="B26AE54AC16B42F693C850ADFFB02AD7"/>
                </w:placeholder>
                <w:showingPlcHdr/>
              </w:sdtPr>
              <w:sdtEndPr/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03079F93" w14:textId="77777777" w:rsidR="002F7D53" w:rsidRPr="00547C79" w:rsidRDefault="002F7D53" w:rsidP="002F7D53">
            <w:pPr>
              <w:spacing w:before="20" w:after="20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2. 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668714520"/>
                <w:placeholder>
                  <w:docPart w:val="89B777E09B3F4839B4FC4518EEE27768"/>
                </w:placeholder>
                <w:showingPlcHdr/>
              </w:sdtPr>
              <w:sdtEndPr>
                <w:rPr>
                  <w:b/>
                  <w:bCs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295637CF" w14:textId="56816D65" w:rsidR="002F7D53" w:rsidRDefault="002F7D53" w:rsidP="002F7D53"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3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-952235431"/>
                <w:placeholder>
                  <w:docPart w:val="EBF39CF8C31F48B2A0673142B3A582E7"/>
                </w:placeholder>
                <w:showingPlcHdr/>
              </w:sdtPr>
              <w:sdtEndPr>
                <w:rPr>
                  <w:b w:val="0"/>
                  <w:bCs w:val="0"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2374" w:type="dxa"/>
          </w:tcPr>
          <w:p w14:paraId="181EA6EF" w14:textId="77777777" w:rsidR="002F7D53" w:rsidRPr="00547C79" w:rsidRDefault="00F85B1C" w:rsidP="002F7D53">
            <w:pPr>
              <w:pStyle w:val="Listaszerbekezds"/>
              <w:numPr>
                <w:ilvl w:val="0"/>
                <w:numId w:val="5"/>
              </w:numPr>
              <w:ind w:left="470" w:hanging="357"/>
              <w:contextualSpacing w:val="0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611561773"/>
                <w:placeholder>
                  <w:docPart w:val="1BDCA9E227DF4B049C296DAF0B6FFB4A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  <w:r w:rsidR="002F7D53" w:rsidRPr="00547C79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6AF6DA17" w14:textId="77777777" w:rsidR="002F7D53" w:rsidRPr="00547C79" w:rsidRDefault="00F85B1C" w:rsidP="002F7D53">
            <w:pPr>
              <w:pStyle w:val="Listaszerbekezds"/>
              <w:numPr>
                <w:ilvl w:val="0"/>
                <w:numId w:val="5"/>
              </w:numPr>
              <w:ind w:left="470" w:hanging="357"/>
              <w:contextualSpacing w:val="0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2037467914"/>
                <w:placeholder>
                  <w:docPart w:val="339234D3E05E42698B7F6C902210446C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</w:p>
          <w:p w14:paraId="6BA7CADD" w14:textId="1B199832" w:rsidR="002F7D53" w:rsidRDefault="00F85B1C" w:rsidP="002F7D53">
            <w:pPr>
              <w:pStyle w:val="Listaszerbekezds"/>
              <w:numPr>
                <w:ilvl w:val="0"/>
                <w:numId w:val="5"/>
              </w:numPr>
              <w:ind w:left="470" w:hanging="357"/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42335260"/>
                <w:placeholder>
                  <w:docPart w:val="04B3079A3FBF463BB01F7FE9EDE3FF11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</w:p>
        </w:tc>
      </w:tr>
      <w:tr w:rsidR="002F7D53" w14:paraId="5384B369" w14:textId="77777777" w:rsidTr="002F7D53">
        <w:trPr>
          <w:jc w:val="center"/>
        </w:trPr>
        <w:sdt>
          <w:sdtPr>
            <w:rPr>
              <w:rFonts w:cstheme="minorHAnsi"/>
              <w:sz w:val="28"/>
              <w:szCs w:val="28"/>
              <w:lang w:val="en-GB"/>
            </w:rPr>
            <w:id w:val="-1860955527"/>
            <w:placeholder>
              <w:docPart w:val="228F1721A8A94276BDA0B46AEF9E17EC"/>
            </w:placeholder>
            <w:showingPlcHdr/>
            <w:dropDownList>
              <w:listItem w:value="Choose an item."/>
              <w:listItem w:displayText="FINANCIAL CAPITAL" w:value="FINANCIAL CAPITAL"/>
              <w:listItem w:displayText="HUMAN CAPITAL" w:value="HUMAN CAPITAL"/>
              <w:listItem w:displayText="INTELLECTUAL CAPITAL" w:value="INTELLECTUAL CAPITAL"/>
              <w:listItem w:displayText="MANUFACTURING CAPITAL" w:value="MANUFACTURING CAPITAL"/>
              <w:listItem w:displayText="NATURAL CAPITAL" w:value="NATURAL CAPITAL"/>
              <w:listItem w:displayText="SOCIAL AND RELATIONSHIP CAPITAL" w:value="SOCIAL AND RELATIONSHIP CAPITAL"/>
            </w:dropDownList>
          </w:sdtPr>
          <w:sdtEndPr/>
          <w:sdtContent>
            <w:tc>
              <w:tcPr>
                <w:tcW w:w="2263" w:type="dxa"/>
              </w:tcPr>
              <w:p w14:paraId="6D5B5DE7" w14:textId="043C5EB8" w:rsidR="002F7D53" w:rsidRDefault="002F7D53" w:rsidP="002F7D53">
                <w:pPr>
                  <w:jc w:val="center"/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tc>
          </w:sdtContent>
        </w:sdt>
        <w:tc>
          <w:tcPr>
            <w:tcW w:w="5583" w:type="dxa"/>
          </w:tcPr>
          <w:p w14:paraId="7697CBEF" w14:textId="77777777" w:rsidR="002F7D53" w:rsidRPr="00547C79" w:rsidRDefault="002F7D53" w:rsidP="002F7D53">
            <w:pPr>
              <w:spacing w:before="20" w:after="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1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646626228"/>
                <w:placeholder>
                  <w:docPart w:val="5D4E85F2F52B42E193635E567D3CE1D4"/>
                </w:placeholder>
                <w:showingPlcHdr/>
              </w:sdtPr>
              <w:sdtEndPr/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38778995" w14:textId="77777777" w:rsidR="002F7D53" w:rsidRPr="00547C79" w:rsidRDefault="002F7D53" w:rsidP="002F7D53">
            <w:pPr>
              <w:spacing w:before="20" w:after="20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2. 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114947360"/>
                <w:placeholder>
                  <w:docPart w:val="10E7BD890E0E45E4AEF521026911CDB3"/>
                </w:placeholder>
                <w:showingPlcHdr/>
              </w:sdtPr>
              <w:sdtEndPr>
                <w:rPr>
                  <w:b/>
                  <w:bCs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652E4CAB" w14:textId="5CE5F969" w:rsidR="002F7D53" w:rsidRDefault="002F7D53" w:rsidP="002F7D53"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3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-2078120941"/>
                <w:placeholder>
                  <w:docPart w:val="30356BB754CF4914ADF67E589037D235"/>
                </w:placeholder>
                <w:showingPlcHdr/>
              </w:sdtPr>
              <w:sdtEndPr>
                <w:rPr>
                  <w:b w:val="0"/>
                  <w:bCs w:val="0"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5474" w:type="dxa"/>
          </w:tcPr>
          <w:p w14:paraId="4735D9E0" w14:textId="77777777" w:rsidR="002F7D53" w:rsidRPr="00547C79" w:rsidRDefault="002F7D53" w:rsidP="002F7D53">
            <w:pPr>
              <w:spacing w:before="20" w:after="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1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1937790803"/>
                <w:placeholder>
                  <w:docPart w:val="C569EB0415E046E0BEE7CE3FE5391AB5"/>
                </w:placeholder>
                <w:showingPlcHdr/>
              </w:sdtPr>
              <w:sdtEndPr/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77F435B9" w14:textId="77777777" w:rsidR="002F7D53" w:rsidRPr="00547C79" w:rsidRDefault="002F7D53" w:rsidP="002F7D53">
            <w:pPr>
              <w:spacing w:before="20" w:after="20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2. 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587815168"/>
                <w:placeholder>
                  <w:docPart w:val="49394687463C43DAAF919341CBF2FC19"/>
                </w:placeholder>
                <w:showingPlcHdr/>
              </w:sdtPr>
              <w:sdtEndPr>
                <w:rPr>
                  <w:b/>
                  <w:bCs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3C402FBC" w14:textId="6EBDE1C1" w:rsidR="002F7D53" w:rsidRDefault="002F7D53" w:rsidP="002F7D53"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3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329101874"/>
                <w:placeholder>
                  <w:docPart w:val="ECA69EF1A0B448CC8503029A1AEAD18E"/>
                </w:placeholder>
                <w:showingPlcHdr/>
              </w:sdtPr>
              <w:sdtEndPr>
                <w:rPr>
                  <w:b w:val="0"/>
                  <w:bCs w:val="0"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2374" w:type="dxa"/>
          </w:tcPr>
          <w:p w14:paraId="47113369" w14:textId="77777777" w:rsidR="002F7D53" w:rsidRPr="00547C79" w:rsidRDefault="00F85B1C" w:rsidP="002F7D53">
            <w:pPr>
              <w:pStyle w:val="Listaszerbekezds"/>
              <w:numPr>
                <w:ilvl w:val="0"/>
                <w:numId w:val="6"/>
              </w:numPr>
              <w:ind w:left="470" w:hanging="357"/>
              <w:contextualSpacing w:val="0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954482046"/>
                <w:placeholder>
                  <w:docPart w:val="99D297B9A4D34CD9BEEBACAD682254B2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  <w:r w:rsidR="002F7D53" w:rsidRPr="00547C79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79EE24FF" w14:textId="77777777" w:rsidR="002F7D53" w:rsidRPr="00547C79" w:rsidRDefault="00F85B1C" w:rsidP="002F7D53">
            <w:pPr>
              <w:pStyle w:val="Listaszerbekezds"/>
              <w:numPr>
                <w:ilvl w:val="0"/>
                <w:numId w:val="6"/>
              </w:numPr>
              <w:ind w:left="470" w:hanging="357"/>
              <w:contextualSpacing w:val="0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465768036"/>
                <w:placeholder>
                  <w:docPart w:val="BEB1C5710FBA40DBA386F6F53A9873C1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</w:p>
          <w:p w14:paraId="0574238E" w14:textId="400E5362" w:rsidR="002F7D53" w:rsidRDefault="00F85B1C" w:rsidP="002F7D53">
            <w:pPr>
              <w:pStyle w:val="Listaszerbekezds"/>
              <w:numPr>
                <w:ilvl w:val="0"/>
                <w:numId w:val="6"/>
              </w:numPr>
              <w:ind w:left="470" w:hanging="357"/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777258807"/>
                <w:placeholder>
                  <w:docPart w:val="0B594396AD45404686EFA0A48F9BB405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</w:p>
        </w:tc>
      </w:tr>
      <w:tr w:rsidR="002F7D53" w14:paraId="50094222" w14:textId="77777777" w:rsidTr="002F7D53">
        <w:trPr>
          <w:jc w:val="center"/>
        </w:trPr>
        <w:sdt>
          <w:sdtPr>
            <w:rPr>
              <w:rFonts w:cstheme="minorHAnsi"/>
              <w:sz w:val="28"/>
              <w:szCs w:val="28"/>
              <w:lang w:val="en-GB"/>
            </w:rPr>
            <w:id w:val="-1696687512"/>
            <w:placeholder>
              <w:docPart w:val="E8D3129709F04D949C93619CC5DA8D28"/>
            </w:placeholder>
            <w:showingPlcHdr/>
            <w:dropDownList>
              <w:listItem w:value="Choose an item."/>
              <w:listItem w:displayText="FINANCIAL CAPITAL" w:value="FINANCIAL CAPITAL"/>
              <w:listItem w:displayText="HUMAN CAPITAL" w:value="HUMAN CAPITAL"/>
              <w:listItem w:displayText="INTELLECTUAL CAPITAL" w:value="INTELLECTUAL CAPITAL"/>
              <w:listItem w:displayText="MANUFACTURING CAPITAL" w:value="MANUFACTURING CAPITAL"/>
              <w:listItem w:displayText="NATURAL CAPITAL" w:value="NATURAL CAPITAL"/>
              <w:listItem w:displayText="SOCIAL AND RELATIONSHIP CAPITAL" w:value="SOCIAL AND RELATIONSHIP CAPITAL"/>
            </w:dropDownList>
          </w:sdtPr>
          <w:sdtEndPr/>
          <w:sdtContent>
            <w:tc>
              <w:tcPr>
                <w:tcW w:w="2263" w:type="dxa"/>
              </w:tcPr>
              <w:p w14:paraId="24E39F29" w14:textId="798E32EA" w:rsidR="002F7D53" w:rsidRDefault="002F7D53" w:rsidP="002F7D53">
                <w:pPr>
                  <w:jc w:val="center"/>
                </w:pPr>
                <w:r w:rsidRPr="0061557F">
                  <w:rPr>
                    <w:rStyle w:val="Helyrzszveg"/>
                  </w:rPr>
                  <w:t>Choose an item.</w:t>
                </w:r>
              </w:p>
            </w:tc>
          </w:sdtContent>
        </w:sdt>
        <w:tc>
          <w:tcPr>
            <w:tcW w:w="5583" w:type="dxa"/>
          </w:tcPr>
          <w:p w14:paraId="719C32BE" w14:textId="77777777" w:rsidR="002F7D53" w:rsidRPr="00547C79" w:rsidRDefault="002F7D53" w:rsidP="002F7D53">
            <w:pPr>
              <w:spacing w:before="20" w:after="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1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2118403099"/>
                <w:placeholder>
                  <w:docPart w:val="FBD800FAFE644A81BED4B5538C150397"/>
                </w:placeholder>
                <w:showingPlcHdr/>
              </w:sdtPr>
              <w:sdtEndPr/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10539C1C" w14:textId="77777777" w:rsidR="002F7D53" w:rsidRPr="00547C79" w:rsidRDefault="002F7D53" w:rsidP="002F7D53">
            <w:pPr>
              <w:spacing w:before="20" w:after="20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2. 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445979015"/>
                <w:placeholder>
                  <w:docPart w:val="AAFF72AD0AE94253988CEA34475F01FF"/>
                </w:placeholder>
                <w:showingPlcHdr/>
              </w:sdtPr>
              <w:sdtEndPr>
                <w:rPr>
                  <w:b/>
                  <w:bCs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4B5D9D78" w14:textId="7298A606" w:rsidR="002F7D53" w:rsidRDefault="002F7D53" w:rsidP="002F7D53"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3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-1874760648"/>
                <w:placeholder>
                  <w:docPart w:val="C299AA0DE7C24E21856EDE134532D531"/>
                </w:placeholder>
                <w:showingPlcHdr/>
              </w:sdtPr>
              <w:sdtEndPr>
                <w:rPr>
                  <w:b w:val="0"/>
                  <w:bCs w:val="0"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5474" w:type="dxa"/>
          </w:tcPr>
          <w:p w14:paraId="4D993878" w14:textId="77777777" w:rsidR="002F7D53" w:rsidRPr="00547C79" w:rsidRDefault="002F7D53" w:rsidP="002F7D53">
            <w:pPr>
              <w:spacing w:before="20" w:after="20"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1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1772126184"/>
                <w:placeholder>
                  <w:docPart w:val="2FEF1021835E4E9BAAAEFFA4FC144ACF"/>
                </w:placeholder>
                <w:showingPlcHdr/>
              </w:sdtPr>
              <w:sdtEndPr/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0A1843EA" w14:textId="77777777" w:rsidR="002F7D53" w:rsidRPr="00547C79" w:rsidRDefault="002F7D53" w:rsidP="002F7D53">
            <w:pPr>
              <w:spacing w:before="20" w:after="20"/>
              <w:rPr>
                <w:rFonts w:cstheme="minorHAnsi"/>
                <w:b/>
                <w:bCs/>
                <w:sz w:val="24"/>
                <w:szCs w:val="24"/>
              </w:rPr>
            </w:pPr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2. 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987281123"/>
                <w:placeholder>
                  <w:docPart w:val="DFBD95564E5C4F9885421DADC69F2FD9"/>
                </w:placeholder>
                <w:showingPlcHdr/>
              </w:sdtPr>
              <w:sdtEndPr>
                <w:rPr>
                  <w:b/>
                  <w:bCs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616ED990" w14:textId="5FF22632" w:rsidR="002F7D53" w:rsidRDefault="002F7D53" w:rsidP="002F7D53">
            <w:r w:rsidRPr="00547C79">
              <w:rPr>
                <w:rFonts w:cstheme="minorHAnsi"/>
                <w:b/>
                <w:bCs/>
                <w:sz w:val="24"/>
                <w:szCs w:val="24"/>
              </w:rPr>
              <w:t xml:space="preserve">3.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-2143031616"/>
                <w:placeholder>
                  <w:docPart w:val="ED14D1C9F4904CD8B3627850AFFF0FA4"/>
                </w:placeholder>
                <w:showingPlcHdr/>
              </w:sdtPr>
              <w:sdtEndPr>
                <w:rPr>
                  <w:b w:val="0"/>
                  <w:bCs w:val="0"/>
                </w:rPr>
              </w:sdtEndPr>
              <w:sdtContent>
                <w:r w:rsidRPr="00547C79">
                  <w:rPr>
                    <w:rStyle w:val="Helyrzszveg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2374" w:type="dxa"/>
          </w:tcPr>
          <w:p w14:paraId="3BE839D2" w14:textId="77777777" w:rsidR="002F7D53" w:rsidRPr="00547C79" w:rsidRDefault="00F85B1C" w:rsidP="002F7D53">
            <w:pPr>
              <w:pStyle w:val="Listaszerbekezds"/>
              <w:numPr>
                <w:ilvl w:val="0"/>
                <w:numId w:val="7"/>
              </w:numPr>
              <w:ind w:left="470" w:hanging="357"/>
              <w:contextualSpacing w:val="0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678316675"/>
                <w:placeholder>
                  <w:docPart w:val="8DEB1579F87A4C9799012E2894E63FD3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  <w:r w:rsidR="002F7D53" w:rsidRPr="00547C79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56FF0E18" w14:textId="77777777" w:rsidR="002F7D53" w:rsidRPr="00547C79" w:rsidRDefault="00F85B1C" w:rsidP="002F7D53">
            <w:pPr>
              <w:pStyle w:val="Listaszerbekezds"/>
              <w:numPr>
                <w:ilvl w:val="0"/>
                <w:numId w:val="7"/>
              </w:numPr>
              <w:ind w:left="470" w:hanging="357"/>
              <w:contextualSpacing w:val="0"/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537091267"/>
                <w:placeholder>
                  <w:docPart w:val="F72B6B361526417296B5C66F1A0973A1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</w:p>
          <w:p w14:paraId="749D4266" w14:textId="11CCA2A3" w:rsidR="002F7D53" w:rsidRDefault="00F85B1C" w:rsidP="002F7D53">
            <w:pPr>
              <w:pStyle w:val="Listaszerbekezds"/>
              <w:numPr>
                <w:ilvl w:val="0"/>
                <w:numId w:val="7"/>
              </w:numPr>
              <w:ind w:left="470" w:hanging="357"/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14728128"/>
                <w:placeholder>
                  <w:docPart w:val="8FE182298FFC4F4F813091DF2737663F"/>
                </w:placeholder>
                <w:showingPlcHdr/>
                <w:dropDownList>
                  <w:listItem w:value="Choose an item."/>
                  <w:listItem w:displayText="Banks" w:value="Banks"/>
                  <w:listItem w:displayText="Business partners" w:value="Business partners"/>
                  <w:listItem w:displayText="Competitors" w:value="Competitors"/>
                  <w:listItem w:displayText="Customers" w:value="Customers"/>
                  <w:listItem w:displayText="Employees" w:value="Employees"/>
                  <w:listItem w:displayText="Industry asscociations" w:value="Industry asscociations"/>
                  <w:listItem w:displayText="Investors" w:value="Investors"/>
                  <w:listItem w:displayText="Local authorities" w:value="Local authorities"/>
                  <w:listItem w:displayText="Local communities" w:value="Local communities"/>
                  <w:listItem w:displayText="Managers" w:value="Managers"/>
                  <w:listItem w:displayText="Media" w:value="Media"/>
                  <w:listItem w:displayText="NGOs" w:value="NGOs"/>
                  <w:listItem w:displayText="Planet" w:value="Planet"/>
                  <w:listItem w:displayText="Recruits" w:value="Recruits"/>
                  <w:listItem w:displayText="Society" w:value="Society"/>
                  <w:listItem w:displayText="Subcontractors" w:value="Subcontractors"/>
                  <w:listItem w:displayText="Suppliers" w:value="Suppliers"/>
                  <w:listItem w:displayText="Owners" w:value="Owners"/>
                  <w:listItem w:displayText="Universities" w:value="Universities"/>
                  <w:listItem w:displayText="Schools" w:value="Schools"/>
                  <w:listItem w:displayText="Tax offices" w:value="Tax offices"/>
                </w:dropDownList>
              </w:sdtPr>
              <w:sdtEndPr/>
              <w:sdtContent>
                <w:r w:rsidR="002F7D53" w:rsidRPr="00547C79">
                  <w:rPr>
                    <w:rStyle w:val="Helyrzszveg"/>
                  </w:rPr>
                  <w:t>Choose an item.</w:t>
                </w:r>
              </w:sdtContent>
            </w:sdt>
          </w:p>
        </w:tc>
      </w:tr>
    </w:tbl>
    <w:p w14:paraId="4CD932A0" w14:textId="53968942" w:rsidR="00A74CBB" w:rsidRDefault="00A74CBB"/>
    <w:p w14:paraId="511C989E" w14:textId="5117D7F7" w:rsidR="00511F04" w:rsidRDefault="00511F04"/>
    <w:p w14:paraId="1AC4EE28" w14:textId="0FF13CB1" w:rsidR="00511F04" w:rsidRDefault="00511F04"/>
    <w:p w14:paraId="34B202B5" w14:textId="77777777" w:rsidR="00511F04" w:rsidRDefault="00511F04"/>
    <w:p w14:paraId="29997E07" w14:textId="77777777" w:rsidR="00A74CBB" w:rsidRDefault="00A74CBB"/>
    <w:sectPr w:rsidR="00A74CBB" w:rsidSect="0073567B"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5071B"/>
    <w:multiLevelType w:val="hybridMultilevel"/>
    <w:tmpl w:val="91BC6F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C6112"/>
    <w:multiLevelType w:val="hybridMultilevel"/>
    <w:tmpl w:val="43B03CC2"/>
    <w:lvl w:ilvl="0" w:tplc="04090005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1" w:tplc="2E48DAF4">
      <w:numFmt w:val="bullet"/>
      <w:lvlText w:val="•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A22214"/>
    <w:multiLevelType w:val="hybridMultilevel"/>
    <w:tmpl w:val="B98CE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B1691C"/>
    <w:multiLevelType w:val="hybridMultilevel"/>
    <w:tmpl w:val="2D94EF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675CE7"/>
    <w:multiLevelType w:val="hybridMultilevel"/>
    <w:tmpl w:val="99D040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89023C"/>
    <w:multiLevelType w:val="hybridMultilevel"/>
    <w:tmpl w:val="CE7605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93263"/>
    <w:multiLevelType w:val="hybridMultilevel"/>
    <w:tmpl w:val="77E283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LQ0tjQyNbQ0MDdT0lEKTi0uzszPAykwrgUAeFGbOywAAAA="/>
  </w:docVars>
  <w:rsids>
    <w:rsidRoot w:val="00A74CBB"/>
    <w:rsid w:val="00087C20"/>
    <w:rsid w:val="00293EB1"/>
    <w:rsid w:val="002C7244"/>
    <w:rsid w:val="002F7D53"/>
    <w:rsid w:val="003512A7"/>
    <w:rsid w:val="00511F04"/>
    <w:rsid w:val="00547C79"/>
    <w:rsid w:val="0073567B"/>
    <w:rsid w:val="007C257B"/>
    <w:rsid w:val="0098469A"/>
    <w:rsid w:val="00A57CF1"/>
    <w:rsid w:val="00A74CBB"/>
    <w:rsid w:val="00DE19E5"/>
    <w:rsid w:val="00E145CE"/>
    <w:rsid w:val="00F711CA"/>
    <w:rsid w:val="00F85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F7A47E"/>
  <w15:chartTrackingRefBased/>
  <w15:docId w15:val="{AD5060BF-0455-4624-A63D-528EDCED1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A74CBB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A74CBB"/>
    <w:pPr>
      <w:ind w:left="720"/>
      <w:contextualSpacing/>
    </w:pPr>
  </w:style>
  <w:style w:type="table" w:styleId="Rcsostblzat">
    <w:name w:val="Table Grid"/>
    <w:basedOn w:val="Normltblzat"/>
    <w:uiPriority w:val="39"/>
    <w:rsid w:val="00A74C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elyrzszveg">
    <w:name w:val="Placeholder Text"/>
    <w:basedOn w:val="Bekezdsalapbettpusa"/>
    <w:uiPriority w:val="99"/>
    <w:semiHidden/>
    <w:rsid w:val="003512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9EA617F2AD746FA971D7C0B85993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11CD6-1DD6-4E56-BB89-DDAC2CA58754}"/>
      </w:docPartPr>
      <w:docPartBody>
        <w:p w:rsidR="003C30E1" w:rsidRDefault="00895A0D" w:rsidP="00895A0D">
          <w:pPr>
            <w:pStyle w:val="F9EA617F2AD746FA971D7C0B85993EBA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CD35DFDBF4FF45A5A9583DF6729AA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D7DEA-382F-4742-8F3C-9E2B98367E95}"/>
      </w:docPartPr>
      <w:docPartBody>
        <w:p w:rsidR="003C30E1" w:rsidRDefault="00895A0D" w:rsidP="00895A0D">
          <w:pPr>
            <w:pStyle w:val="CD35DFDBF4FF45A5A9583DF6729AAA13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0F98F80FA24C432E82EF4FF215E5C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70A69-C6C1-4AC4-9989-20E3C4766B0E}"/>
      </w:docPartPr>
      <w:docPartBody>
        <w:p w:rsidR="003C30E1" w:rsidRDefault="00895A0D" w:rsidP="00895A0D">
          <w:pPr>
            <w:pStyle w:val="0F98F80FA24C432E82EF4FF215E5C436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508F1257566147FE8FC2E23413834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D0493-8E27-4BA9-9FE4-6443F7C050E3}"/>
      </w:docPartPr>
      <w:docPartBody>
        <w:p w:rsidR="003C30E1" w:rsidRDefault="00895A0D" w:rsidP="00895A0D">
          <w:pPr>
            <w:pStyle w:val="508F1257566147FE8FC2E23413834E41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F40C643A2F234054A45418A9D238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FD3DD-AFB6-4A1A-9B14-F5AA690F05C0}"/>
      </w:docPartPr>
      <w:docPartBody>
        <w:p w:rsidR="003C30E1" w:rsidRDefault="00895A0D" w:rsidP="00895A0D">
          <w:pPr>
            <w:pStyle w:val="F40C643A2F234054A45418A9D23856FA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A7BF715617154FB88963F9D78AFF4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38003-6D30-4CFE-BA5E-DFB0D62690F8}"/>
      </w:docPartPr>
      <w:docPartBody>
        <w:p w:rsidR="003C30E1" w:rsidRDefault="00895A0D" w:rsidP="00895A0D">
          <w:pPr>
            <w:pStyle w:val="A7BF715617154FB88963F9D78AFF4E2C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694B4960EFF54901BFB8FE2A8CDFF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2AFA1-1C7F-4A34-B95A-7D99385B8032}"/>
      </w:docPartPr>
      <w:docPartBody>
        <w:p w:rsidR="003C30E1" w:rsidRDefault="00895A0D" w:rsidP="00895A0D">
          <w:pPr>
            <w:pStyle w:val="694B4960EFF54901BFB8FE2A8CDFFE74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919D00AAEC914E1EB4E52F709074C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2738C-0E96-4A38-857C-BEDDD4ABA085}"/>
      </w:docPartPr>
      <w:docPartBody>
        <w:p w:rsidR="003C30E1" w:rsidRDefault="00895A0D" w:rsidP="00895A0D">
          <w:pPr>
            <w:pStyle w:val="919D00AAEC914E1EB4E52F709074CF5E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5741D1D589124DBFB28433FBF5CCF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65D41-1BAF-44F4-98C0-749E739DC7AD}"/>
      </w:docPartPr>
      <w:docPartBody>
        <w:p w:rsidR="003C30E1" w:rsidRDefault="00895A0D" w:rsidP="00895A0D">
          <w:pPr>
            <w:pStyle w:val="5741D1D589124DBFB28433FBF5CCF654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E8C1F29574CE48E8B93CD9D5B149A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98192-C6E4-400D-9722-4B356719C37D}"/>
      </w:docPartPr>
      <w:docPartBody>
        <w:p w:rsidR="003C30E1" w:rsidRDefault="00895A0D" w:rsidP="00895A0D">
          <w:pPr>
            <w:pStyle w:val="E8C1F29574CE48E8B93CD9D5B149AD77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6DAF58DF42734EACB3FFF03771C4B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E8C4B2-302E-49D7-A53C-41D66D8A8CBD}"/>
      </w:docPartPr>
      <w:docPartBody>
        <w:p w:rsidR="003C30E1" w:rsidRDefault="00895A0D" w:rsidP="00895A0D">
          <w:pPr>
            <w:pStyle w:val="6DAF58DF42734EACB3FFF03771C4B875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5AC997CACED94EA89F16574233203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D3D41-7842-4A48-A3F1-B1A70BE222B4}"/>
      </w:docPartPr>
      <w:docPartBody>
        <w:p w:rsidR="003C30E1" w:rsidRDefault="00895A0D" w:rsidP="00895A0D">
          <w:pPr>
            <w:pStyle w:val="5AC997CACED94EA89F16574233203B42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FA6F1B8C9CAA40EC87E2974B88CA5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D964C-147C-439F-813B-657B12B34946}"/>
      </w:docPartPr>
      <w:docPartBody>
        <w:p w:rsidR="003C30E1" w:rsidRDefault="00895A0D" w:rsidP="00895A0D">
          <w:pPr>
            <w:pStyle w:val="FA6F1B8C9CAA40EC87E2974B88CA51C2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5E78891F05E44CF7AA8105A7DEFE7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90C6E-229F-4726-A8A7-E08113C7E265}"/>
      </w:docPartPr>
      <w:docPartBody>
        <w:p w:rsidR="003C30E1" w:rsidRDefault="00895A0D" w:rsidP="00895A0D">
          <w:pPr>
            <w:pStyle w:val="5E78891F05E44CF7AA8105A7DEFE7EB1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1C19A2930BC461093349193583D3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6FE17-75BA-4D63-AA2A-686707606142}"/>
      </w:docPartPr>
      <w:docPartBody>
        <w:p w:rsidR="003C30E1" w:rsidRDefault="00895A0D" w:rsidP="00895A0D">
          <w:pPr>
            <w:pStyle w:val="D1C19A2930BC461093349193583D3B79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0CCB894F242D4A9BA7D2F39F01BBF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24B1B-33AC-46CD-BB50-9A58F2CDBDBF}"/>
      </w:docPartPr>
      <w:docPartBody>
        <w:p w:rsidR="003C30E1" w:rsidRDefault="00895A0D" w:rsidP="00895A0D">
          <w:pPr>
            <w:pStyle w:val="0CCB894F242D4A9BA7D2F39F01BBF41A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2B2FED9D9E6E43A7993A0BF3CCC9E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963D4-D8E8-400F-BE4C-478258FCD10A}"/>
      </w:docPartPr>
      <w:docPartBody>
        <w:p w:rsidR="003C30E1" w:rsidRDefault="00895A0D" w:rsidP="00895A0D">
          <w:pPr>
            <w:pStyle w:val="2B2FED9D9E6E43A7993A0BF3CCC9E5BF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7737C55F0314E938343FDD28B139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33C35-45C3-41C8-A453-26EB99F93AE3}"/>
      </w:docPartPr>
      <w:docPartBody>
        <w:p w:rsidR="003C30E1" w:rsidRDefault="00895A0D" w:rsidP="00895A0D">
          <w:pPr>
            <w:pStyle w:val="17737C55F0314E938343FDD28B1398C8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CFC158713292401BAE537180D61812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D8012-6AE6-4CC3-B7F6-81E543709A42}"/>
      </w:docPartPr>
      <w:docPartBody>
        <w:p w:rsidR="003C30E1" w:rsidRDefault="00895A0D" w:rsidP="00895A0D">
          <w:pPr>
            <w:pStyle w:val="CFC158713292401BAE537180D61812DB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A5ACB91C3E074095A9BD2DF0083F2F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F4058-B3BD-49C3-A50D-4196EED58CB3}"/>
      </w:docPartPr>
      <w:docPartBody>
        <w:p w:rsidR="003C30E1" w:rsidRDefault="00895A0D" w:rsidP="00895A0D">
          <w:pPr>
            <w:pStyle w:val="A5ACB91C3E074095A9BD2DF0083F2F69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F28A16F49889489588077F3DA7795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EEB44-6A0E-4A5C-9052-19BA06F71988}"/>
      </w:docPartPr>
      <w:docPartBody>
        <w:p w:rsidR="003C30E1" w:rsidRDefault="00895A0D" w:rsidP="00895A0D">
          <w:pPr>
            <w:pStyle w:val="F28A16F49889489588077F3DA77959AF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56F6266D912049EA99766CF97E82D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A937C-F198-4217-BE23-05EE3C871DCE}"/>
      </w:docPartPr>
      <w:docPartBody>
        <w:p w:rsidR="003C30E1" w:rsidRDefault="00895A0D" w:rsidP="00895A0D">
          <w:pPr>
            <w:pStyle w:val="56F6266D912049EA99766CF97E82DE0C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B666C971B7B14F7596716A80C0FE5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964EB-011E-48C3-B3D3-DF25BCB8804A}"/>
      </w:docPartPr>
      <w:docPartBody>
        <w:p w:rsidR="003C30E1" w:rsidRDefault="00895A0D" w:rsidP="00895A0D">
          <w:pPr>
            <w:pStyle w:val="B666C971B7B14F7596716A80C0FE5238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A9183CF47066418B93C2C664BD2E5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65600-4E7F-41C1-8E07-28753FFF9508}"/>
      </w:docPartPr>
      <w:docPartBody>
        <w:p w:rsidR="003C30E1" w:rsidRDefault="00895A0D" w:rsidP="00895A0D">
          <w:pPr>
            <w:pStyle w:val="A9183CF47066418B93C2C664BD2E5CC5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F144DECC2C48423EBCBC865542E16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7BC10-FAB0-4179-9A6D-49CAFC4011FB}"/>
      </w:docPartPr>
      <w:docPartBody>
        <w:p w:rsidR="003C30E1" w:rsidRDefault="00895A0D" w:rsidP="00895A0D">
          <w:pPr>
            <w:pStyle w:val="F144DECC2C48423EBCBC865542E16F07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374B0A06F1194B52A35CCDF8B8AC3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D66ECA-8B38-4D02-A41F-F7AB963AE8DF}"/>
      </w:docPartPr>
      <w:docPartBody>
        <w:p w:rsidR="003C30E1" w:rsidRDefault="00895A0D" w:rsidP="00895A0D">
          <w:pPr>
            <w:pStyle w:val="374B0A06F1194B52A35CCDF8B8AC3CA1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9D3AE7EF27D48E6873248CDA9D94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4F7E3-4ED1-49BF-84BB-D3CF74D7DA11}"/>
      </w:docPartPr>
      <w:docPartBody>
        <w:p w:rsidR="003C30E1" w:rsidRDefault="00895A0D" w:rsidP="00895A0D">
          <w:pPr>
            <w:pStyle w:val="E9D3AE7EF27D48E6873248CDA9D94A8C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2B9EAAB8CA00440AB6729C7772C29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3D6F3-6512-444F-9B50-88D4F7A10D67}"/>
      </w:docPartPr>
      <w:docPartBody>
        <w:p w:rsidR="003C30E1" w:rsidRDefault="00895A0D" w:rsidP="00895A0D">
          <w:pPr>
            <w:pStyle w:val="2B9EAAB8CA00440AB6729C7772C29F26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656F2EEA061148F8B4B5AAE622E3E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097A8-397A-4198-AAC7-C3064B240400}"/>
      </w:docPartPr>
      <w:docPartBody>
        <w:p w:rsidR="003C30E1" w:rsidRDefault="00895A0D" w:rsidP="00895A0D">
          <w:pPr>
            <w:pStyle w:val="656F2EEA061148F8B4B5AAE622E3E5C5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49ACE20C42754B4780A6D01946F75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09230-12A4-4C6D-A956-F87210682A30}"/>
      </w:docPartPr>
      <w:docPartBody>
        <w:p w:rsidR="003C30E1" w:rsidRDefault="00895A0D" w:rsidP="00895A0D">
          <w:pPr>
            <w:pStyle w:val="49ACE20C42754B4780A6D01946F75CA2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5B1B5F66C7FE44679851A1E719F56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E48AD-525F-4AC0-A554-2411DE31DAB4}"/>
      </w:docPartPr>
      <w:docPartBody>
        <w:p w:rsidR="003C30E1" w:rsidRDefault="00895A0D" w:rsidP="00895A0D">
          <w:pPr>
            <w:pStyle w:val="5B1B5F66C7FE44679851A1E719F566D9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B50F4B0978B14DB485AC7E276721E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6C9A8-1942-4B52-82D1-6739582F092D}"/>
      </w:docPartPr>
      <w:docPartBody>
        <w:p w:rsidR="003C30E1" w:rsidRDefault="00895A0D" w:rsidP="00895A0D">
          <w:pPr>
            <w:pStyle w:val="B50F4B0978B14DB485AC7E276721EFDD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12C6154A3244E0BB6418DEDCA7F1D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479BF-76E8-4A2B-9BEF-BE4CB7168C44}"/>
      </w:docPartPr>
      <w:docPartBody>
        <w:p w:rsidR="003C30E1" w:rsidRDefault="00895A0D" w:rsidP="00895A0D">
          <w:pPr>
            <w:pStyle w:val="D12C6154A3244E0BB6418DEDCA7F1D76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930103525937458180E9E3085E1F2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1AF15-4B3B-4CD0-B49D-1C91290AB864}"/>
      </w:docPartPr>
      <w:docPartBody>
        <w:p w:rsidR="003C30E1" w:rsidRDefault="00895A0D" w:rsidP="00895A0D">
          <w:pPr>
            <w:pStyle w:val="930103525937458180E9E3085E1F28D0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B26AE54AC16B42F693C850ADFFB02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E59F5-B8D8-4ACE-BD9F-2B1A96FFB080}"/>
      </w:docPartPr>
      <w:docPartBody>
        <w:p w:rsidR="003C30E1" w:rsidRDefault="00895A0D" w:rsidP="00895A0D">
          <w:pPr>
            <w:pStyle w:val="B26AE54AC16B42F693C850ADFFB02AD7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89B777E09B3F4839B4FC4518EEE27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B48EA-FAA0-47C2-AAA2-6655D9757DC0}"/>
      </w:docPartPr>
      <w:docPartBody>
        <w:p w:rsidR="003C30E1" w:rsidRDefault="00895A0D" w:rsidP="00895A0D">
          <w:pPr>
            <w:pStyle w:val="89B777E09B3F4839B4FC4518EEE27768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BF39CF8C31F48B2A0673142B3A58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7A2DC-B51B-4D1D-816C-279AEFC77768}"/>
      </w:docPartPr>
      <w:docPartBody>
        <w:p w:rsidR="003C30E1" w:rsidRDefault="00895A0D" w:rsidP="00895A0D">
          <w:pPr>
            <w:pStyle w:val="EBF39CF8C31F48B2A0673142B3A582E7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BDCA9E227DF4B049C296DAF0B6FF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311A7-3A8C-4497-9C91-751B7A6AA56F}"/>
      </w:docPartPr>
      <w:docPartBody>
        <w:p w:rsidR="003C30E1" w:rsidRDefault="00895A0D" w:rsidP="00895A0D">
          <w:pPr>
            <w:pStyle w:val="1BDCA9E227DF4B049C296DAF0B6FFB4A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339234D3E05E42698B7F6C9022104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FC599-18A3-4FF2-89CB-CDD5EE8BB1BF}"/>
      </w:docPartPr>
      <w:docPartBody>
        <w:p w:rsidR="003C30E1" w:rsidRDefault="00895A0D" w:rsidP="00895A0D">
          <w:pPr>
            <w:pStyle w:val="339234D3E05E42698B7F6C902210446C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04B3079A3FBF463BB01F7FE9EDE3FF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7945DB-C190-49C1-AAA1-69C7BDADCCFF}"/>
      </w:docPartPr>
      <w:docPartBody>
        <w:p w:rsidR="003C30E1" w:rsidRDefault="00895A0D" w:rsidP="00895A0D">
          <w:pPr>
            <w:pStyle w:val="04B3079A3FBF463BB01F7FE9EDE3FF11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228F1721A8A94276BDA0B46AEF9E1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6790C-C03B-4C0A-B8D0-7673748E08C5}"/>
      </w:docPartPr>
      <w:docPartBody>
        <w:p w:rsidR="003C30E1" w:rsidRDefault="00895A0D" w:rsidP="00895A0D">
          <w:pPr>
            <w:pStyle w:val="228F1721A8A94276BDA0B46AEF9E17EC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5D4E85F2F52B42E193635E567D3CE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514A7-9635-44D5-B33A-9FBD93BA886D}"/>
      </w:docPartPr>
      <w:docPartBody>
        <w:p w:rsidR="003C30E1" w:rsidRDefault="00895A0D" w:rsidP="00895A0D">
          <w:pPr>
            <w:pStyle w:val="5D4E85F2F52B42E193635E567D3CE1D4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0E7BD890E0E45E4AEF521026911C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FE8FD-55DD-48E5-9AD1-685BB1674253}"/>
      </w:docPartPr>
      <w:docPartBody>
        <w:p w:rsidR="003C30E1" w:rsidRDefault="00895A0D" w:rsidP="00895A0D">
          <w:pPr>
            <w:pStyle w:val="10E7BD890E0E45E4AEF521026911CDB3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30356BB754CF4914ADF67E589037D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C8FF6-C156-4933-A6C1-68161072E46E}"/>
      </w:docPartPr>
      <w:docPartBody>
        <w:p w:rsidR="003C30E1" w:rsidRDefault="00895A0D" w:rsidP="00895A0D">
          <w:pPr>
            <w:pStyle w:val="30356BB754CF4914ADF67E589037D235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C569EB0415E046E0BEE7CE3FE5391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0A51D-6FE0-4C6E-83A3-B1776AFD5109}"/>
      </w:docPartPr>
      <w:docPartBody>
        <w:p w:rsidR="003C30E1" w:rsidRDefault="00895A0D" w:rsidP="00895A0D">
          <w:pPr>
            <w:pStyle w:val="C569EB0415E046E0BEE7CE3FE5391AB5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49394687463C43DAAF919341CBF2F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D19C7-977E-47F5-AD86-21AEE04CC9D2}"/>
      </w:docPartPr>
      <w:docPartBody>
        <w:p w:rsidR="003C30E1" w:rsidRDefault="00895A0D" w:rsidP="00895A0D">
          <w:pPr>
            <w:pStyle w:val="49394687463C43DAAF919341CBF2FC19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CA69EF1A0B448CC8503029A1AEAD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51A3A-C73F-4A3D-901A-06F5A4D11D56}"/>
      </w:docPartPr>
      <w:docPartBody>
        <w:p w:rsidR="003C30E1" w:rsidRDefault="00895A0D" w:rsidP="00895A0D">
          <w:pPr>
            <w:pStyle w:val="ECA69EF1A0B448CC8503029A1AEAD18E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99D297B9A4D34CD9BEEBACAD68225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B5483-FB46-4BA9-A49B-CF34FF5E4FB1}"/>
      </w:docPartPr>
      <w:docPartBody>
        <w:p w:rsidR="003C30E1" w:rsidRDefault="00895A0D" w:rsidP="00895A0D">
          <w:pPr>
            <w:pStyle w:val="99D297B9A4D34CD9BEEBACAD682254B2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BEB1C5710FBA40DBA386F6F53A987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B7D36-B808-4B50-B37B-87EB141213EC}"/>
      </w:docPartPr>
      <w:docPartBody>
        <w:p w:rsidR="003C30E1" w:rsidRDefault="00895A0D" w:rsidP="00895A0D">
          <w:pPr>
            <w:pStyle w:val="BEB1C5710FBA40DBA386F6F53A9873C1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0B594396AD45404686EFA0A48F9BB4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F0FB4-517F-49E4-A8EA-729104160A1B}"/>
      </w:docPartPr>
      <w:docPartBody>
        <w:p w:rsidR="003C30E1" w:rsidRDefault="00895A0D" w:rsidP="00895A0D">
          <w:pPr>
            <w:pStyle w:val="0B594396AD45404686EFA0A48F9BB405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E8D3129709F04D949C93619CC5DA8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C11FE-3BF8-4DF8-A12B-703B0B65FF28}"/>
      </w:docPartPr>
      <w:docPartBody>
        <w:p w:rsidR="003C30E1" w:rsidRDefault="00895A0D" w:rsidP="00895A0D">
          <w:pPr>
            <w:pStyle w:val="E8D3129709F04D949C93619CC5DA8D28"/>
          </w:pPr>
          <w:r w:rsidRPr="0061557F">
            <w:rPr>
              <w:rStyle w:val="Helyrzszveg"/>
            </w:rPr>
            <w:t>Choose an item.</w:t>
          </w:r>
        </w:p>
      </w:docPartBody>
    </w:docPart>
    <w:docPart>
      <w:docPartPr>
        <w:name w:val="FBD800FAFE644A81BED4B5538C150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1A1EC-3223-44A5-8B6D-23DF87CD7109}"/>
      </w:docPartPr>
      <w:docPartBody>
        <w:p w:rsidR="003C30E1" w:rsidRDefault="00895A0D" w:rsidP="00895A0D">
          <w:pPr>
            <w:pStyle w:val="FBD800FAFE644A81BED4B5538C150397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AAFF72AD0AE94253988CEA34475F0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3B049-4616-43B4-914A-42C5FADEFBAA}"/>
      </w:docPartPr>
      <w:docPartBody>
        <w:p w:rsidR="003C30E1" w:rsidRDefault="00895A0D" w:rsidP="00895A0D">
          <w:pPr>
            <w:pStyle w:val="AAFF72AD0AE94253988CEA34475F01FF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C299AA0DE7C24E21856EDE134532D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ADB14-1457-4D82-9885-5D5AC2558F87}"/>
      </w:docPartPr>
      <w:docPartBody>
        <w:p w:rsidR="003C30E1" w:rsidRDefault="00895A0D" w:rsidP="00895A0D">
          <w:pPr>
            <w:pStyle w:val="C299AA0DE7C24E21856EDE134532D531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2FEF1021835E4E9BAAAEFFA4FC144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8645B-9D9C-4FA4-9F5E-20D2CF9ECAE8}"/>
      </w:docPartPr>
      <w:docPartBody>
        <w:p w:rsidR="003C30E1" w:rsidRDefault="00895A0D" w:rsidP="00895A0D">
          <w:pPr>
            <w:pStyle w:val="2FEF1021835E4E9BAAAEFFA4FC144ACF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FBD95564E5C4F9885421DADC69F2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FC9B8-AD05-47EC-A2E8-7AB7FCDA89D0}"/>
      </w:docPartPr>
      <w:docPartBody>
        <w:p w:rsidR="003C30E1" w:rsidRDefault="00895A0D" w:rsidP="00895A0D">
          <w:pPr>
            <w:pStyle w:val="DFBD95564E5C4F9885421DADC69F2FD9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D14D1C9F4904CD8B3627850AFFF0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8B6EB-6EA9-4DC4-9651-CB85B827ABE6}"/>
      </w:docPartPr>
      <w:docPartBody>
        <w:p w:rsidR="003C30E1" w:rsidRDefault="00895A0D" w:rsidP="00895A0D">
          <w:pPr>
            <w:pStyle w:val="ED14D1C9F4904CD8B3627850AFFF0FA4"/>
          </w:pPr>
          <w:r w:rsidRPr="00547C79">
            <w:rPr>
              <w:rStyle w:val="Helyrzszveg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8DEB1579F87A4C9799012E2894E63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AA9CD-BE9B-49E5-A7DA-E1A175479EF3}"/>
      </w:docPartPr>
      <w:docPartBody>
        <w:p w:rsidR="003C30E1" w:rsidRDefault="00895A0D" w:rsidP="00895A0D">
          <w:pPr>
            <w:pStyle w:val="8DEB1579F87A4C9799012E2894E63FD3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F72B6B361526417296B5C66F1A097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CD41C-E165-413A-81FA-4EAA8D8E7497}"/>
      </w:docPartPr>
      <w:docPartBody>
        <w:p w:rsidR="003C30E1" w:rsidRDefault="00895A0D" w:rsidP="00895A0D">
          <w:pPr>
            <w:pStyle w:val="F72B6B361526417296B5C66F1A0973A1"/>
          </w:pPr>
          <w:r w:rsidRPr="00547C79">
            <w:rPr>
              <w:rStyle w:val="Helyrzszveg"/>
            </w:rPr>
            <w:t>Choose an item.</w:t>
          </w:r>
        </w:p>
      </w:docPartBody>
    </w:docPart>
    <w:docPart>
      <w:docPartPr>
        <w:name w:val="8FE182298FFC4F4F813091DF27376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F6065-8282-41A4-B945-D4AC5B8BCD33}"/>
      </w:docPartPr>
      <w:docPartBody>
        <w:p w:rsidR="003C30E1" w:rsidRDefault="00895A0D" w:rsidP="00895A0D">
          <w:pPr>
            <w:pStyle w:val="8FE182298FFC4F4F813091DF2737663F"/>
          </w:pPr>
          <w:r w:rsidRPr="00547C79">
            <w:rPr>
              <w:rStyle w:val="Helyrzszveg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D7F4D"/>
    <w:rsid w:val="000063AA"/>
    <w:rsid w:val="001B03D4"/>
    <w:rsid w:val="001F1729"/>
    <w:rsid w:val="003C30E1"/>
    <w:rsid w:val="003D7F4D"/>
    <w:rsid w:val="006763E6"/>
    <w:rsid w:val="00895A0D"/>
    <w:rsid w:val="008E4CA2"/>
    <w:rsid w:val="009D1C59"/>
    <w:rsid w:val="00A2645F"/>
    <w:rsid w:val="00BA6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895A0D"/>
    <w:rPr>
      <w:color w:val="808080"/>
    </w:rPr>
  </w:style>
  <w:style w:type="paragraph" w:customStyle="1" w:styleId="F9EA617F2AD746FA971D7C0B85993EBA">
    <w:name w:val="F9EA617F2AD746FA971D7C0B85993EBA"/>
    <w:rsid w:val="00895A0D"/>
  </w:style>
  <w:style w:type="paragraph" w:customStyle="1" w:styleId="CD35DFDBF4FF45A5A9583DF6729AAA13">
    <w:name w:val="CD35DFDBF4FF45A5A9583DF6729AAA13"/>
    <w:rsid w:val="00895A0D"/>
  </w:style>
  <w:style w:type="paragraph" w:customStyle="1" w:styleId="0F98F80FA24C432E82EF4FF215E5C436">
    <w:name w:val="0F98F80FA24C432E82EF4FF215E5C436"/>
    <w:rsid w:val="00895A0D"/>
  </w:style>
  <w:style w:type="paragraph" w:customStyle="1" w:styleId="508F1257566147FE8FC2E23413834E41">
    <w:name w:val="508F1257566147FE8FC2E23413834E41"/>
    <w:rsid w:val="00895A0D"/>
  </w:style>
  <w:style w:type="paragraph" w:customStyle="1" w:styleId="F40C643A2F234054A45418A9D23856FA">
    <w:name w:val="F40C643A2F234054A45418A9D23856FA"/>
    <w:rsid w:val="00895A0D"/>
  </w:style>
  <w:style w:type="paragraph" w:customStyle="1" w:styleId="A7BF715617154FB88963F9D78AFF4E2C">
    <w:name w:val="A7BF715617154FB88963F9D78AFF4E2C"/>
    <w:rsid w:val="00895A0D"/>
  </w:style>
  <w:style w:type="paragraph" w:customStyle="1" w:styleId="694B4960EFF54901BFB8FE2A8CDFFE74">
    <w:name w:val="694B4960EFF54901BFB8FE2A8CDFFE74"/>
    <w:rsid w:val="00895A0D"/>
  </w:style>
  <w:style w:type="paragraph" w:customStyle="1" w:styleId="919D00AAEC914E1EB4E52F709074CF5E">
    <w:name w:val="919D00AAEC914E1EB4E52F709074CF5E"/>
    <w:rsid w:val="00895A0D"/>
  </w:style>
  <w:style w:type="paragraph" w:customStyle="1" w:styleId="5741D1D589124DBFB28433FBF5CCF654">
    <w:name w:val="5741D1D589124DBFB28433FBF5CCF654"/>
    <w:rsid w:val="00895A0D"/>
  </w:style>
  <w:style w:type="paragraph" w:customStyle="1" w:styleId="E8C1F29574CE48E8B93CD9D5B149AD77">
    <w:name w:val="E8C1F29574CE48E8B93CD9D5B149AD77"/>
    <w:rsid w:val="00895A0D"/>
  </w:style>
  <w:style w:type="paragraph" w:customStyle="1" w:styleId="6DAF58DF42734EACB3FFF03771C4B875">
    <w:name w:val="6DAF58DF42734EACB3FFF03771C4B875"/>
    <w:rsid w:val="00895A0D"/>
  </w:style>
  <w:style w:type="paragraph" w:customStyle="1" w:styleId="5AC997CACED94EA89F16574233203B42">
    <w:name w:val="5AC997CACED94EA89F16574233203B42"/>
    <w:rsid w:val="00895A0D"/>
  </w:style>
  <w:style w:type="paragraph" w:customStyle="1" w:styleId="FA6F1B8C9CAA40EC87E2974B88CA51C2">
    <w:name w:val="FA6F1B8C9CAA40EC87E2974B88CA51C2"/>
    <w:rsid w:val="00895A0D"/>
  </w:style>
  <w:style w:type="paragraph" w:customStyle="1" w:styleId="5E78891F05E44CF7AA8105A7DEFE7EB1">
    <w:name w:val="5E78891F05E44CF7AA8105A7DEFE7EB1"/>
    <w:rsid w:val="00895A0D"/>
  </w:style>
  <w:style w:type="paragraph" w:customStyle="1" w:styleId="D1C19A2930BC461093349193583D3B79">
    <w:name w:val="D1C19A2930BC461093349193583D3B79"/>
    <w:rsid w:val="00895A0D"/>
  </w:style>
  <w:style w:type="paragraph" w:customStyle="1" w:styleId="0CCB894F242D4A9BA7D2F39F01BBF41A">
    <w:name w:val="0CCB894F242D4A9BA7D2F39F01BBF41A"/>
    <w:rsid w:val="00895A0D"/>
  </w:style>
  <w:style w:type="paragraph" w:customStyle="1" w:styleId="2B2FED9D9E6E43A7993A0BF3CCC9E5BF">
    <w:name w:val="2B2FED9D9E6E43A7993A0BF3CCC9E5BF"/>
    <w:rsid w:val="00895A0D"/>
  </w:style>
  <w:style w:type="paragraph" w:customStyle="1" w:styleId="17737C55F0314E938343FDD28B1398C8">
    <w:name w:val="17737C55F0314E938343FDD28B1398C8"/>
    <w:rsid w:val="00895A0D"/>
  </w:style>
  <w:style w:type="paragraph" w:customStyle="1" w:styleId="CFC158713292401BAE537180D61812DB">
    <w:name w:val="CFC158713292401BAE537180D61812DB"/>
    <w:rsid w:val="00895A0D"/>
  </w:style>
  <w:style w:type="paragraph" w:customStyle="1" w:styleId="A5ACB91C3E074095A9BD2DF0083F2F69">
    <w:name w:val="A5ACB91C3E074095A9BD2DF0083F2F69"/>
    <w:rsid w:val="00895A0D"/>
  </w:style>
  <w:style w:type="paragraph" w:customStyle="1" w:styleId="F28A16F49889489588077F3DA77959AF">
    <w:name w:val="F28A16F49889489588077F3DA77959AF"/>
    <w:rsid w:val="00895A0D"/>
  </w:style>
  <w:style w:type="paragraph" w:customStyle="1" w:styleId="56F6266D912049EA99766CF97E82DE0C">
    <w:name w:val="56F6266D912049EA99766CF97E82DE0C"/>
    <w:rsid w:val="00895A0D"/>
  </w:style>
  <w:style w:type="paragraph" w:customStyle="1" w:styleId="B666C971B7B14F7596716A80C0FE5238">
    <w:name w:val="B666C971B7B14F7596716A80C0FE5238"/>
    <w:rsid w:val="00895A0D"/>
  </w:style>
  <w:style w:type="paragraph" w:customStyle="1" w:styleId="A9183CF47066418B93C2C664BD2E5CC5">
    <w:name w:val="A9183CF47066418B93C2C664BD2E5CC5"/>
    <w:rsid w:val="00895A0D"/>
  </w:style>
  <w:style w:type="paragraph" w:customStyle="1" w:styleId="F144DECC2C48423EBCBC865542E16F07">
    <w:name w:val="F144DECC2C48423EBCBC865542E16F07"/>
    <w:rsid w:val="00895A0D"/>
  </w:style>
  <w:style w:type="paragraph" w:customStyle="1" w:styleId="374B0A06F1194B52A35CCDF8B8AC3CA1">
    <w:name w:val="374B0A06F1194B52A35CCDF8B8AC3CA1"/>
    <w:rsid w:val="00895A0D"/>
  </w:style>
  <w:style w:type="paragraph" w:customStyle="1" w:styleId="E9D3AE7EF27D48E6873248CDA9D94A8C">
    <w:name w:val="E9D3AE7EF27D48E6873248CDA9D94A8C"/>
    <w:rsid w:val="00895A0D"/>
  </w:style>
  <w:style w:type="paragraph" w:customStyle="1" w:styleId="2B9EAAB8CA00440AB6729C7772C29F26">
    <w:name w:val="2B9EAAB8CA00440AB6729C7772C29F26"/>
    <w:rsid w:val="00895A0D"/>
  </w:style>
  <w:style w:type="paragraph" w:customStyle="1" w:styleId="656F2EEA061148F8B4B5AAE622E3E5C5">
    <w:name w:val="656F2EEA061148F8B4B5AAE622E3E5C5"/>
    <w:rsid w:val="00895A0D"/>
  </w:style>
  <w:style w:type="paragraph" w:customStyle="1" w:styleId="49ACE20C42754B4780A6D01946F75CA2">
    <w:name w:val="49ACE20C42754B4780A6D01946F75CA2"/>
    <w:rsid w:val="00895A0D"/>
  </w:style>
  <w:style w:type="paragraph" w:customStyle="1" w:styleId="5B1B5F66C7FE44679851A1E719F566D9">
    <w:name w:val="5B1B5F66C7FE44679851A1E719F566D9"/>
    <w:rsid w:val="00895A0D"/>
  </w:style>
  <w:style w:type="paragraph" w:customStyle="1" w:styleId="B50F4B0978B14DB485AC7E276721EFDD">
    <w:name w:val="B50F4B0978B14DB485AC7E276721EFDD"/>
    <w:rsid w:val="00895A0D"/>
  </w:style>
  <w:style w:type="paragraph" w:customStyle="1" w:styleId="D12C6154A3244E0BB6418DEDCA7F1D76">
    <w:name w:val="D12C6154A3244E0BB6418DEDCA7F1D76"/>
    <w:rsid w:val="00895A0D"/>
  </w:style>
  <w:style w:type="paragraph" w:customStyle="1" w:styleId="930103525937458180E9E3085E1F28D0">
    <w:name w:val="930103525937458180E9E3085E1F28D0"/>
    <w:rsid w:val="00895A0D"/>
  </w:style>
  <w:style w:type="paragraph" w:customStyle="1" w:styleId="B26AE54AC16B42F693C850ADFFB02AD7">
    <w:name w:val="B26AE54AC16B42F693C850ADFFB02AD7"/>
    <w:rsid w:val="00895A0D"/>
  </w:style>
  <w:style w:type="paragraph" w:customStyle="1" w:styleId="89B777E09B3F4839B4FC4518EEE27768">
    <w:name w:val="89B777E09B3F4839B4FC4518EEE27768"/>
    <w:rsid w:val="00895A0D"/>
  </w:style>
  <w:style w:type="paragraph" w:customStyle="1" w:styleId="EBF39CF8C31F48B2A0673142B3A582E7">
    <w:name w:val="EBF39CF8C31F48B2A0673142B3A582E7"/>
    <w:rsid w:val="00895A0D"/>
  </w:style>
  <w:style w:type="paragraph" w:customStyle="1" w:styleId="1BDCA9E227DF4B049C296DAF0B6FFB4A">
    <w:name w:val="1BDCA9E227DF4B049C296DAF0B6FFB4A"/>
    <w:rsid w:val="00895A0D"/>
  </w:style>
  <w:style w:type="paragraph" w:customStyle="1" w:styleId="339234D3E05E42698B7F6C902210446C">
    <w:name w:val="339234D3E05E42698B7F6C902210446C"/>
    <w:rsid w:val="00895A0D"/>
  </w:style>
  <w:style w:type="paragraph" w:customStyle="1" w:styleId="04B3079A3FBF463BB01F7FE9EDE3FF11">
    <w:name w:val="04B3079A3FBF463BB01F7FE9EDE3FF11"/>
    <w:rsid w:val="00895A0D"/>
  </w:style>
  <w:style w:type="paragraph" w:customStyle="1" w:styleId="228F1721A8A94276BDA0B46AEF9E17EC">
    <w:name w:val="228F1721A8A94276BDA0B46AEF9E17EC"/>
    <w:rsid w:val="00895A0D"/>
  </w:style>
  <w:style w:type="paragraph" w:customStyle="1" w:styleId="5D4E85F2F52B42E193635E567D3CE1D4">
    <w:name w:val="5D4E85F2F52B42E193635E567D3CE1D4"/>
    <w:rsid w:val="00895A0D"/>
  </w:style>
  <w:style w:type="paragraph" w:customStyle="1" w:styleId="10E7BD890E0E45E4AEF521026911CDB3">
    <w:name w:val="10E7BD890E0E45E4AEF521026911CDB3"/>
    <w:rsid w:val="00895A0D"/>
  </w:style>
  <w:style w:type="paragraph" w:customStyle="1" w:styleId="30356BB754CF4914ADF67E589037D235">
    <w:name w:val="30356BB754CF4914ADF67E589037D235"/>
    <w:rsid w:val="00895A0D"/>
  </w:style>
  <w:style w:type="paragraph" w:customStyle="1" w:styleId="C569EB0415E046E0BEE7CE3FE5391AB5">
    <w:name w:val="C569EB0415E046E0BEE7CE3FE5391AB5"/>
    <w:rsid w:val="00895A0D"/>
  </w:style>
  <w:style w:type="paragraph" w:customStyle="1" w:styleId="49394687463C43DAAF919341CBF2FC19">
    <w:name w:val="49394687463C43DAAF919341CBF2FC19"/>
    <w:rsid w:val="00895A0D"/>
  </w:style>
  <w:style w:type="paragraph" w:customStyle="1" w:styleId="ECA69EF1A0B448CC8503029A1AEAD18E">
    <w:name w:val="ECA69EF1A0B448CC8503029A1AEAD18E"/>
    <w:rsid w:val="00895A0D"/>
  </w:style>
  <w:style w:type="paragraph" w:customStyle="1" w:styleId="99D297B9A4D34CD9BEEBACAD682254B2">
    <w:name w:val="99D297B9A4D34CD9BEEBACAD682254B2"/>
    <w:rsid w:val="00895A0D"/>
  </w:style>
  <w:style w:type="paragraph" w:customStyle="1" w:styleId="BEB1C5710FBA40DBA386F6F53A9873C1">
    <w:name w:val="BEB1C5710FBA40DBA386F6F53A9873C1"/>
    <w:rsid w:val="00895A0D"/>
  </w:style>
  <w:style w:type="paragraph" w:customStyle="1" w:styleId="0B594396AD45404686EFA0A48F9BB405">
    <w:name w:val="0B594396AD45404686EFA0A48F9BB405"/>
    <w:rsid w:val="00895A0D"/>
  </w:style>
  <w:style w:type="paragraph" w:customStyle="1" w:styleId="E8D3129709F04D949C93619CC5DA8D28">
    <w:name w:val="E8D3129709F04D949C93619CC5DA8D28"/>
    <w:rsid w:val="00895A0D"/>
  </w:style>
  <w:style w:type="paragraph" w:customStyle="1" w:styleId="FBD800FAFE644A81BED4B5538C150397">
    <w:name w:val="FBD800FAFE644A81BED4B5538C150397"/>
    <w:rsid w:val="00895A0D"/>
  </w:style>
  <w:style w:type="paragraph" w:customStyle="1" w:styleId="AAFF72AD0AE94253988CEA34475F01FF">
    <w:name w:val="AAFF72AD0AE94253988CEA34475F01FF"/>
    <w:rsid w:val="00895A0D"/>
  </w:style>
  <w:style w:type="paragraph" w:customStyle="1" w:styleId="C299AA0DE7C24E21856EDE134532D531">
    <w:name w:val="C299AA0DE7C24E21856EDE134532D531"/>
    <w:rsid w:val="00895A0D"/>
  </w:style>
  <w:style w:type="paragraph" w:customStyle="1" w:styleId="2FEF1021835E4E9BAAAEFFA4FC144ACF">
    <w:name w:val="2FEF1021835E4E9BAAAEFFA4FC144ACF"/>
    <w:rsid w:val="00895A0D"/>
  </w:style>
  <w:style w:type="paragraph" w:customStyle="1" w:styleId="DFBD95564E5C4F9885421DADC69F2FD9">
    <w:name w:val="DFBD95564E5C4F9885421DADC69F2FD9"/>
    <w:rsid w:val="00895A0D"/>
  </w:style>
  <w:style w:type="paragraph" w:customStyle="1" w:styleId="ED14D1C9F4904CD8B3627850AFFF0FA4">
    <w:name w:val="ED14D1C9F4904CD8B3627850AFFF0FA4"/>
    <w:rsid w:val="00895A0D"/>
  </w:style>
  <w:style w:type="paragraph" w:customStyle="1" w:styleId="8DEB1579F87A4C9799012E2894E63FD3">
    <w:name w:val="8DEB1579F87A4C9799012E2894E63FD3"/>
    <w:rsid w:val="00895A0D"/>
  </w:style>
  <w:style w:type="paragraph" w:customStyle="1" w:styleId="F72B6B361526417296B5C66F1A0973A1">
    <w:name w:val="F72B6B361526417296B5C66F1A0973A1"/>
    <w:rsid w:val="00895A0D"/>
  </w:style>
  <w:style w:type="paragraph" w:customStyle="1" w:styleId="8FE182298FFC4F4F813091DF2737663F">
    <w:name w:val="8FE182298FFC4F4F813091DF2737663F"/>
    <w:rsid w:val="00895A0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5437C99F9CC4944AA09914881870CBD" ma:contentTypeVersion="13" ma:contentTypeDescription="Új dokumentum létrehozása." ma:contentTypeScope="" ma:versionID="80a0e5fc63f56ffdeda4580eaf786ec1">
  <xsd:schema xmlns:xsd="http://www.w3.org/2001/XMLSchema" xmlns:xs="http://www.w3.org/2001/XMLSchema" xmlns:p="http://schemas.microsoft.com/office/2006/metadata/properties" xmlns:ns2="d57e47ab-94cd-4f26-93c3-f5c227680026" xmlns:ns3="363c6fc6-1425-492a-8d20-8ae6d279e740" targetNamespace="http://schemas.microsoft.com/office/2006/metadata/properties" ma:root="true" ma:fieldsID="bf060b9a3757531d8eaf61384209b728" ns2:_="" ns3:_="">
    <xsd:import namespace="d57e47ab-94cd-4f26-93c3-f5c227680026"/>
    <xsd:import namespace="363c6fc6-1425-492a-8d20-8ae6d279e7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7e47ab-94cd-4f26-93c3-f5c2276800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c6fc6-1425-492a-8d20-8ae6d279e74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335EA3-67F0-4731-9CBA-7F869C365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7e47ab-94cd-4f26-93c3-f5c227680026"/>
    <ds:schemaRef ds:uri="363c6fc6-1425-492a-8d20-8ae6d279e7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8B1B5A-95AD-4EDB-AB42-CE71778E3550}">
  <ds:schemaRefs>
    <ds:schemaRef ds:uri="363c6fc6-1425-492a-8d20-8ae6d279e740"/>
    <ds:schemaRef ds:uri="http://purl.org/dc/terms/"/>
    <ds:schemaRef ds:uri="http://purl.org/dc/dcmitype/"/>
    <ds:schemaRef ds:uri="http://schemas.microsoft.com/office/2006/documentManagement/types"/>
    <ds:schemaRef ds:uri="d57e47ab-94cd-4f26-93c3-f5c227680026"/>
    <ds:schemaRef ds:uri="http://schemas.microsoft.com/office/infopath/2007/PartnerControls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19CFB38-75DB-4D2F-9EAF-BD98490CEE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949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Dyczkowska</dc:creator>
  <cp:keywords/>
  <dc:description/>
  <cp:lastModifiedBy>Varga László</cp:lastModifiedBy>
  <cp:revision>2</cp:revision>
  <dcterms:created xsi:type="dcterms:W3CDTF">2022-02-01T19:57:00Z</dcterms:created>
  <dcterms:modified xsi:type="dcterms:W3CDTF">2022-02-01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437C99F9CC4944AA09914881870CBD</vt:lpwstr>
  </property>
</Properties>
</file>